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060F" w14:textId="77777777" w:rsidR="005164EC" w:rsidRDefault="00812A9D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bCs/>
          <w:sz w:val="24"/>
        </w:rPr>
        <w:t>3GPP TSG-RAN WG2 Meeting #126</w:t>
      </w:r>
      <w:r>
        <w:rPr>
          <w:b/>
          <w:i/>
          <w:sz w:val="28"/>
        </w:rPr>
        <w:tab/>
      </w:r>
      <w:r>
        <w:rPr>
          <w:rFonts w:hint="eastAsia"/>
          <w:b/>
          <w:bCs/>
          <w:i/>
          <w:sz w:val="28"/>
        </w:rPr>
        <w:t>R</w:t>
      </w:r>
      <w:r>
        <w:rPr>
          <w:b/>
          <w:bCs/>
          <w:i/>
          <w:sz w:val="28"/>
        </w:rPr>
        <w:t>2</w:t>
      </w:r>
      <w:r>
        <w:rPr>
          <w:rFonts w:hint="eastAsia"/>
          <w:b/>
          <w:bCs/>
          <w:i/>
          <w:sz w:val="28"/>
        </w:rPr>
        <w:t>-</w:t>
      </w:r>
      <w:r>
        <w:rPr>
          <w:b/>
          <w:bCs/>
          <w:i/>
          <w:sz w:val="28"/>
        </w:rPr>
        <w:t>xxxxxx</w:t>
      </w:r>
    </w:p>
    <w:p w14:paraId="2A1221E7" w14:textId="77777777" w:rsidR="005164EC" w:rsidRDefault="00812A9D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Fukuoka, Japan, 20 – 24 May 2024</w:t>
      </w:r>
      <w:r>
        <w:rPr>
          <w:rFonts w:hint="eastAsia"/>
          <w:b/>
          <w:bCs/>
          <w:i/>
          <w:sz w:val="28"/>
        </w:rPr>
        <w:t xml:space="preserve"> </w:t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  <w:t xml:space="preserve"> </w:t>
      </w:r>
      <w:r>
        <w:rPr>
          <w:rFonts w:hint="eastAsia"/>
          <w:b/>
          <w:bCs/>
          <w:i/>
          <w:sz w:val="28"/>
        </w:rPr>
        <w:t>R</w:t>
      </w:r>
      <w:r>
        <w:rPr>
          <w:b/>
          <w:bCs/>
          <w:i/>
          <w:sz w:val="28"/>
        </w:rPr>
        <w:t>2</w:t>
      </w:r>
      <w:r>
        <w:rPr>
          <w:rFonts w:hint="eastAsia"/>
          <w:b/>
          <w:bCs/>
          <w:i/>
          <w:sz w:val="28"/>
        </w:rPr>
        <w:t>-</w:t>
      </w:r>
      <w:r>
        <w:rPr>
          <w:b/>
          <w:bCs/>
          <w:iCs/>
          <w:sz w:val="28"/>
        </w:rPr>
        <w:t>240455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5164EC" w14:paraId="0BC5C08A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AB5417" w14:textId="77777777" w:rsidR="005164EC" w:rsidRDefault="00812A9D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5164EC" w14:paraId="66AB7AFB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C781ADE" w14:textId="77777777" w:rsidR="005164EC" w:rsidRDefault="00812A9D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5164EC" w14:paraId="3987916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B99E23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70AADD3" w14:textId="77777777">
        <w:tc>
          <w:tcPr>
            <w:tcW w:w="142" w:type="dxa"/>
            <w:tcBorders>
              <w:left w:val="single" w:sz="4" w:space="0" w:color="auto"/>
            </w:tcBorders>
          </w:tcPr>
          <w:p w14:paraId="20E1CBDA" w14:textId="77777777" w:rsidR="005164EC" w:rsidRDefault="005164EC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11561CDA" w14:textId="77777777" w:rsidR="005164EC" w:rsidRDefault="00812A9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0</w:t>
            </w:r>
          </w:p>
        </w:tc>
        <w:tc>
          <w:tcPr>
            <w:tcW w:w="709" w:type="dxa"/>
          </w:tcPr>
          <w:p w14:paraId="2F9D8295" w14:textId="77777777" w:rsidR="005164EC" w:rsidRDefault="00812A9D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8A74820" w14:textId="77777777" w:rsidR="005164EC" w:rsidRDefault="00812A9D">
            <w:pPr>
              <w:pStyle w:val="CRCoverPage"/>
              <w:spacing w:after="0"/>
            </w:pPr>
            <w:r>
              <w:rPr>
                <w:b/>
                <w:sz w:val="28"/>
              </w:rPr>
              <w:t>0799</w:t>
            </w:r>
          </w:p>
        </w:tc>
        <w:tc>
          <w:tcPr>
            <w:tcW w:w="709" w:type="dxa"/>
          </w:tcPr>
          <w:p w14:paraId="5486BDBA" w14:textId="77777777" w:rsidR="005164EC" w:rsidRDefault="00812A9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0297B0F" w14:textId="77777777" w:rsidR="005164EC" w:rsidRDefault="00812A9D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3</w:t>
            </w:r>
          </w:p>
        </w:tc>
        <w:tc>
          <w:tcPr>
            <w:tcW w:w="2410" w:type="dxa"/>
          </w:tcPr>
          <w:p w14:paraId="6262DD44" w14:textId="77777777" w:rsidR="005164EC" w:rsidRDefault="00812A9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5CF6C59" w14:textId="77777777" w:rsidR="005164EC" w:rsidRDefault="00812A9D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8.1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17C425D" w14:textId="77777777" w:rsidR="005164EC" w:rsidRDefault="005164EC">
            <w:pPr>
              <w:pStyle w:val="CRCoverPage"/>
              <w:spacing w:after="0"/>
            </w:pPr>
          </w:p>
        </w:tc>
      </w:tr>
      <w:tr w:rsidR="005164EC" w14:paraId="1A0AF2D2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FBB286F" w14:textId="77777777" w:rsidR="005164EC" w:rsidRDefault="005164EC">
            <w:pPr>
              <w:pStyle w:val="CRCoverPage"/>
              <w:spacing w:after="0"/>
            </w:pPr>
          </w:p>
        </w:tc>
      </w:tr>
      <w:tr w:rsidR="005164EC" w14:paraId="1F37122A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1121EDF" w14:textId="77777777" w:rsidR="005164EC" w:rsidRDefault="00812A9D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5164EC" w14:paraId="5DCCD910" w14:textId="77777777">
        <w:tc>
          <w:tcPr>
            <w:tcW w:w="9641" w:type="dxa"/>
            <w:gridSpan w:val="9"/>
          </w:tcPr>
          <w:p w14:paraId="1EC0997B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16B0270D" w14:textId="77777777" w:rsidR="005164EC" w:rsidRDefault="005164E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5164EC" w14:paraId="1C38C0CD" w14:textId="77777777">
        <w:tc>
          <w:tcPr>
            <w:tcW w:w="2835" w:type="dxa"/>
          </w:tcPr>
          <w:p w14:paraId="7ED6CCA0" w14:textId="77777777" w:rsidR="005164EC" w:rsidRDefault="00812A9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11750B17" w14:textId="77777777" w:rsidR="005164EC" w:rsidRDefault="00812A9D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23739A9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BABED1A" w14:textId="77777777" w:rsidR="005164EC" w:rsidRDefault="00812A9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DB3B6B7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72757420" w14:textId="77777777" w:rsidR="005164EC" w:rsidRDefault="00812A9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EF4F453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64DE201" w14:textId="77777777" w:rsidR="005164EC" w:rsidRDefault="00812A9D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4E40FA3" w14:textId="77777777" w:rsidR="005164EC" w:rsidRDefault="005164EC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4849311E" w14:textId="77777777" w:rsidR="005164EC" w:rsidRDefault="005164E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5164EC" w14:paraId="5F02001F" w14:textId="77777777">
        <w:tc>
          <w:tcPr>
            <w:tcW w:w="9640" w:type="dxa"/>
            <w:gridSpan w:val="11"/>
          </w:tcPr>
          <w:p w14:paraId="3AEE3207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B1A2184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ACB8D56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DFA018C" w14:textId="77777777" w:rsidR="005164EC" w:rsidRDefault="00812A9D">
            <w:pPr>
              <w:pStyle w:val="CRCoverPage"/>
              <w:spacing w:after="0"/>
              <w:ind w:left="100"/>
            </w:pPr>
            <w:r>
              <w:t xml:space="preserve">RACH-less support </w:t>
            </w:r>
            <w:r>
              <w:t>generalization [RACH-lessHO]</w:t>
            </w:r>
          </w:p>
        </w:tc>
      </w:tr>
      <w:tr w:rsidR="005164EC" w14:paraId="66A9604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848DA2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C3A6108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3640315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AE02F23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57CF7ED" w14:textId="77777777" w:rsidR="005164EC" w:rsidRDefault="00812A9D">
            <w:pPr>
              <w:pStyle w:val="CRCoverPage"/>
              <w:spacing w:after="0"/>
              <w:ind w:left="100"/>
            </w:pPr>
            <w:r>
              <w:t>Nokia</w:t>
            </w:r>
          </w:p>
        </w:tc>
      </w:tr>
      <w:tr w:rsidR="005164EC" w14:paraId="79E75A6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7B296B3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94C29AA" w14:textId="77777777" w:rsidR="005164EC" w:rsidRDefault="00812A9D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4EC" w14:paraId="5A04DDB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B837D14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E623E8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3B8F83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7B98853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3AF9464" w14:textId="77777777" w:rsidR="005164EC" w:rsidRDefault="00812A9D">
            <w:pPr>
              <w:pStyle w:val="CRCoverPage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t>NR_mobile_IAB-Core</w:t>
            </w:r>
            <w:r>
              <w:fldChar w:fldCharType="end"/>
            </w:r>
            <w:r>
              <w:t>,</w:t>
            </w:r>
          </w:p>
          <w:p w14:paraId="31DCC208" w14:textId="77777777" w:rsidR="005164EC" w:rsidRDefault="00812A9D">
            <w:pPr>
              <w:pStyle w:val="CRCoverPage"/>
              <w:spacing w:after="0"/>
              <w:ind w:left="100"/>
            </w:pPr>
            <w:r>
              <w:t>NR_NTN_enh-Core,</w:t>
            </w:r>
          </w:p>
          <w:p w14:paraId="7D0C7090" w14:textId="77777777" w:rsidR="005164EC" w:rsidRDefault="00812A9D">
            <w:pPr>
              <w:pStyle w:val="CRCoverPage"/>
              <w:spacing w:after="0"/>
              <w:ind w:left="100"/>
            </w:pPr>
            <w:r>
              <w:t>TEI18</w:t>
            </w: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474556" w14:textId="77777777" w:rsidR="005164EC" w:rsidRDefault="005164EC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63BEC5B" w14:textId="77777777" w:rsidR="005164EC" w:rsidRDefault="00812A9D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3E7190E" w14:textId="77777777" w:rsidR="005164EC" w:rsidRDefault="00812A9D">
            <w:pPr>
              <w:pStyle w:val="CRCoverPage"/>
              <w:spacing w:after="0"/>
              <w:ind w:left="100"/>
            </w:pPr>
            <w:r>
              <w:t>2024-04-05</w:t>
            </w:r>
          </w:p>
        </w:tc>
      </w:tr>
      <w:tr w:rsidR="005164EC" w14:paraId="75E3364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A163BEE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205E1EC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6B8C0A6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8C376B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DAD8C11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5BA2B9C1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8A5196E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0CD6541" w14:textId="77777777" w:rsidR="005164EC" w:rsidRDefault="00812A9D">
            <w:pPr>
              <w:pStyle w:val="CRCoverPage"/>
              <w:spacing w:after="0"/>
              <w:ind w:left="100" w:right="-609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2B255B7" w14:textId="77777777" w:rsidR="005164EC" w:rsidRDefault="005164EC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E8F24EC" w14:textId="77777777" w:rsidR="005164EC" w:rsidRDefault="00812A9D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4884A99" w14:textId="77777777" w:rsidR="005164EC" w:rsidRDefault="00812A9D">
            <w:pPr>
              <w:pStyle w:val="CRCoverPage"/>
              <w:spacing w:after="0"/>
              <w:ind w:left="100"/>
            </w:pPr>
            <w:r>
              <w:t>Rel-18</w:t>
            </w:r>
          </w:p>
        </w:tc>
      </w:tr>
      <w:tr w:rsidR="005164EC" w14:paraId="61DB1797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CBD09B7" w14:textId="77777777" w:rsidR="005164EC" w:rsidRDefault="005164EC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B2A7AD6" w14:textId="77777777" w:rsidR="005164EC" w:rsidRDefault="00812A9D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37B736EA" w14:textId="77777777" w:rsidR="005164EC" w:rsidRDefault="00812A9D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AC27A50" w14:textId="77777777" w:rsidR="005164EC" w:rsidRDefault="00812A9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5164EC" w14:paraId="07F22147" w14:textId="77777777">
        <w:tc>
          <w:tcPr>
            <w:tcW w:w="1843" w:type="dxa"/>
          </w:tcPr>
          <w:p w14:paraId="2D24F577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DE9A880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3D311852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EF34E1F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708F759" w14:textId="77777777" w:rsidR="005164EC" w:rsidRDefault="00812A9D">
            <w:pPr>
              <w:pStyle w:val="CRCoverPage"/>
              <w:spacing w:before="20" w:after="80"/>
              <w:ind w:left="102"/>
            </w:pPr>
            <w:r>
              <w:t xml:space="preserve">As the RACHless is </w:t>
            </w:r>
            <w:r>
              <w:t>generalized it is better to have generic section for RACHless mobility</w:t>
            </w:r>
          </w:p>
          <w:p w14:paraId="7E05BD03" w14:textId="77777777" w:rsidR="005164EC" w:rsidRDefault="00812A9D">
            <w:pPr>
              <w:pStyle w:val="CRCoverPage"/>
              <w:numPr>
                <w:ilvl w:val="0"/>
                <w:numId w:val="4"/>
              </w:numPr>
              <w:tabs>
                <w:tab w:val="left" w:pos="384"/>
              </w:tabs>
              <w:spacing w:before="20" w:after="80"/>
              <w:ind w:left="384" w:hanging="284"/>
            </w:pPr>
            <w:r>
              <w:t>Provide general description for generic mobility about rach-less handover. As a baseline corresponding IAB RACH-less description in 4.7.5.2 is used</w:t>
            </w:r>
          </w:p>
        </w:tc>
      </w:tr>
      <w:tr w:rsidR="005164EC" w14:paraId="69CE9A1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F7EE1ED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1ADF64C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913793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FA9EC7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AAA0F22" w14:textId="77777777" w:rsidR="005164EC" w:rsidRDefault="00812A9D">
            <w:pPr>
              <w:pStyle w:val="CRCoverPage"/>
              <w:numPr>
                <w:ilvl w:val="0"/>
                <w:numId w:val="5"/>
              </w:numPr>
              <w:tabs>
                <w:tab w:val="left" w:pos="384"/>
              </w:tabs>
              <w:spacing w:before="20" w:after="80"/>
              <w:ind w:left="384" w:hanging="284"/>
            </w:pPr>
            <w:r>
              <w:t xml:space="preserve">Add new </w:t>
            </w:r>
            <w:r>
              <w:t>section under 9.2.3 about RACH-less handover and remove then duplicate for mIAB RACH-less section as well as NTN in 16.4.1.3.2</w:t>
            </w:r>
          </w:p>
        </w:tc>
      </w:tr>
      <w:tr w:rsidR="005164EC" w14:paraId="1E9723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1D57F2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FC39E27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5E092345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741423A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966764" w14:textId="77777777" w:rsidR="005164EC" w:rsidRDefault="00812A9D">
            <w:pPr>
              <w:pStyle w:val="CRCoverPage"/>
              <w:spacing w:after="0"/>
              <w:ind w:left="100"/>
            </w:pPr>
            <w:r>
              <w:t>Stage-2 would not be aligned with Stage-3 and causes confusion</w:t>
            </w:r>
          </w:p>
        </w:tc>
      </w:tr>
      <w:tr w:rsidR="005164EC" w14:paraId="7DC51888" w14:textId="77777777">
        <w:tc>
          <w:tcPr>
            <w:tcW w:w="2694" w:type="dxa"/>
            <w:gridSpan w:val="2"/>
          </w:tcPr>
          <w:p w14:paraId="1F9AF3E5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68B6C44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29ACD7D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D4B2394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6A09625" w14:textId="77777777" w:rsidR="005164EC" w:rsidRDefault="00812A9D">
            <w:pPr>
              <w:pStyle w:val="CRCoverPage"/>
              <w:spacing w:after="0"/>
              <w:ind w:left="100"/>
            </w:pPr>
            <w:r>
              <w:t xml:space="preserve">4.7.5.2, 9.2.3.x, </w:t>
            </w:r>
            <w:r>
              <w:rPr>
                <w:sz w:val="22"/>
                <w:lang w:eastAsia="ja-JP"/>
              </w:rPr>
              <w:t>16.14.3.2.1</w:t>
            </w:r>
          </w:p>
        </w:tc>
      </w:tr>
      <w:tr w:rsidR="005164EC" w14:paraId="73D9FCF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E0469D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501DF2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0F7888D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CB1D07" w14:textId="77777777" w:rsidR="005164EC" w:rsidRDefault="005164E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254220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B66A264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4B7084DC" w14:textId="77777777" w:rsidR="005164EC" w:rsidRDefault="005164EC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6A5BE0B" w14:textId="77777777" w:rsidR="005164EC" w:rsidRDefault="005164EC">
            <w:pPr>
              <w:pStyle w:val="CRCoverPage"/>
              <w:spacing w:after="0"/>
              <w:ind w:left="99"/>
            </w:pPr>
          </w:p>
        </w:tc>
      </w:tr>
      <w:tr w:rsidR="005164EC" w14:paraId="66C2007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E262F3E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9EF2B86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6590E4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E74532A" w14:textId="77777777" w:rsidR="005164EC" w:rsidRDefault="00812A9D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FA77861" w14:textId="77777777" w:rsidR="005164EC" w:rsidRDefault="00812A9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164EC" w14:paraId="4FFED85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98F6A0" w14:textId="77777777" w:rsidR="005164EC" w:rsidRDefault="00812A9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63A3BB4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3115197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3A73E898" w14:textId="77777777" w:rsidR="005164EC" w:rsidRDefault="00812A9D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BAEE7CA" w14:textId="77777777" w:rsidR="005164EC" w:rsidRDefault="00812A9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164EC" w14:paraId="3EF6C12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EBD9482" w14:textId="77777777" w:rsidR="005164EC" w:rsidRDefault="00812A9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9F72D72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A974FBF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09DB2A5B" w14:textId="77777777" w:rsidR="005164EC" w:rsidRDefault="00812A9D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F4A1FA" w14:textId="77777777" w:rsidR="005164EC" w:rsidRDefault="00812A9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164EC" w14:paraId="292DF60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5C93AB" w14:textId="77777777" w:rsidR="005164EC" w:rsidRDefault="005164EC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99B7D3" w14:textId="77777777" w:rsidR="005164EC" w:rsidRDefault="005164EC">
            <w:pPr>
              <w:pStyle w:val="CRCoverPage"/>
              <w:spacing w:after="0"/>
            </w:pPr>
          </w:p>
        </w:tc>
      </w:tr>
      <w:tr w:rsidR="005164EC" w14:paraId="134A13F5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344B60C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08D116" w14:textId="77777777" w:rsidR="005164EC" w:rsidRDefault="005164EC">
            <w:pPr>
              <w:pStyle w:val="CRCoverPage"/>
              <w:spacing w:after="0"/>
              <w:ind w:left="100"/>
            </w:pPr>
          </w:p>
        </w:tc>
      </w:tr>
      <w:tr w:rsidR="005164EC" w14:paraId="485DB4CD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EC651D" w14:textId="77777777" w:rsidR="005164EC" w:rsidRDefault="005164E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6EFCB79" w14:textId="77777777" w:rsidR="005164EC" w:rsidRDefault="005164EC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164EC" w14:paraId="783C315C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EE0020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 xml:space="preserve">This CR's </w:t>
            </w:r>
            <w:r>
              <w:rPr>
                <w:b/>
                <w:i/>
              </w:rPr>
              <w:t>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87BBCB" w14:textId="77777777" w:rsidR="005164EC" w:rsidRDefault="005164EC">
            <w:pPr>
              <w:pStyle w:val="CRCoverPage"/>
              <w:spacing w:after="0"/>
              <w:ind w:left="100"/>
            </w:pPr>
          </w:p>
        </w:tc>
      </w:tr>
    </w:tbl>
    <w:p w14:paraId="383E95BA" w14:textId="77777777" w:rsidR="005164EC" w:rsidRDefault="005164EC">
      <w:pPr>
        <w:pStyle w:val="CRCoverPage"/>
        <w:spacing w:after="0"/>
        <w:rPr>
          <w:sz w:val="8"/>
          <w:szCs w:val="8"/>
        </w:rPr>
      </w:pPr>
    </w:p>
    <w:p w14:paraId="0F21AACA" w14:textId="77777777" w:rsidR="005164EC" w:rsidRDefault="005164EC">
      <w:pPr>
        <w:sectPr w:rsidR="005164EC">
          <w:headerReference w:type="even" r:id="rId16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19A1B71D" w14:textId="77777777" w:rsidR="005164EC" w:rsidRDefault="00812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lastRenderedPageBreak/>
        <w:t>First Modified Subclause</w:t>
      </w:r>
    </w:p>
    <w:p w14:paraId="6BFAA20F" w14:textId="77777777" w:rsidR="005164EC" w:rsidRDefault="00812A9D">
      <w:pPr>
        <w:pStyle w:val="Heading3"/>
      </w:pPr>
      <w:bookmarkStart w:id="0" w:name="_Toc163029920"/>
      <w:bookmarkStart w:id="1" w:name="_Toc155991355"/>
      <w:r>
        <w:t>4.7.5</w:t>
      </w:r>
      <w:r>
        <w:tab/>
        <w:t>Mobile IAB</w:t>
      </w:r>
      <w:bookmarkEnd w:id="0"/>
    </w:p>
    <w:p w14:paraId="09280114" w14:textId="77777777" w:rsidR="005164EC" w:rsidRDefault="00812A9D">
      <w:pPr>
        <w:pStyle w:val="Heading4"/>
      </w:pPr>
      <w:bookmarkStart w:id="2" w:name="_Toc163029921"/>
      <w:r>
        <w:t>4.7.5.1</w:t>
      </w:r>
      <w:r>
        <w:tab/>
        <w:t>General</w:t>
      </w:r>
      <w:bookmarkEnd w:id="2"/>
    </w:p>
    <w:p w14:paraId="5EBE17D5" w14:textId="77777777" w:rsidR="005164EC" w:rsidRDefault="00812A9D">
      <w:pPr>
        <w:rPr>
          <w:lang w:eastAsia="zh-CN"/>
        </w:rPr>
      </w:pPr>
      <w:r>
        <w:rPr>
          <w:i/>
          <w:iCs/>
          <w:lang w:eastAsia="zh-CN"/>
        </w:rPr>
        <w:t>Mobile IAB</w:t>
      </w:r>
      <w:r>
        <w:rPr>
          <w:lang w:eastAsia="zh-CN"/>
        </w:rPr>
        <w:t xml:space="preserve"> introduces the </w:t>
      </w:r>
      <w:r>
        <w:rPr>
          <w:i/>
          <w:iCs/>
          <w:lang w:eastAsia="zh-CN"/>
        </w:rPr>
        <w:t>mobile IAB-node</w:t>
      </w:r>
      <w:r>
        <w:rPr>
          <w:lang w:eastAsia="zh-CN"/>
        </w:rPr>
        <w:t xml:space="preserve">, which is a RAN node that provides NR access links to </w:t>
      </w:r>
      <w:proofErr w:type="gramStart"/>
      <w:r>
        <w:rPr>
          <w:lang w:eastAsia="zh-CN"/>
        </w:rPr>
        <w:t>UEs</w:t>
      </w:r>
      <w:proofErr w:type="gramEnd"/>
      <w:r>
        <w:rPr>
          <w:lang w:eastAsia="zh-CN"/>
        </w:rPr>
        <w:t xml:space="preserve"> and an NR backhaul link to a parent node, and that can conduct physical mobility across the RAN area. The mobile IAB-node includes a </w:t>
      </w:r>
      <w:r>
        <w:rPr>
          <w:i/>
          <w:iCs/>
          <w:lang w:eastAsia="zh-CN"/>
        </w:rPr>
        <w:t>mobile IAB-MT</w:t>
      </w:r>
      <w:r>
        <w:rPr>
          <w:lang w:eastAsia="zh-CN"/>
        </w:rPr>
        <w:t xml:space="preserve"> and a </w:t>
      </w:r>
      <w:r>
        <w:rPr>
          <w:i/>
          <w:iCs/>
          <w:lang w:eastAsia="zh-CN"/>
        </w:rPr>
        <w:t>mobile IAB-DU</w:t>
      </w:r>
      <w:r>
        <w:rPr>
          <w:lang w:eastAsia="zh-CN"/>
        </w:rPr>
        <w:t xml:space="preserve">. Mobile IAB supports the same functionality as IAB unless explicitly specified. The following enhancements/restrictions </w:t>
      </w:r>
      <w:r>
        <w:rPr>
          <w:i/>
          <w:iCs/>
          <w:lang w:eastAsia="zh-CN"/>
        </w:rPr>
        <w:t>only</w:t>
      </w:r>
      <w:r>
        <w:rPr>
          <w:lang w:eastAsia="zh-CN"/>
        </w:rPr>
        <w:t xml:space="preserve"> apply to mobile IAB:</w:t>
      </w:r>
    </w:p>
    <w:p w14:paraId="3DA52FBB" w14:textId="77777777" w:rsidR="005164EC" w:rsidRDefault="00812A9D">
      <w:pPr>
        <w:pStyle w:val="B1"/>
      </w:pPr>
      <w:r>
        <w:t>-</w:t>
      </w:r>
      <w:r>
        <w:tab/>
        <w:t>The mobile IAB-node uses the mobile IAB-node authorization procedure defined in TS 38.401 [4] and the MBSR authorization procedure defined in TS 23.501 [3].</w:t>
      </w:r>
    </w:p>
    <w:p w14:paraId="0524DB40" w14:textId="77777777" w:rsidR="005164EC" w:rsidRDefault="00812A9D">
      <w:pPr>
        <w:pStyle w:val="B1"/>
      </w:pPr>
      <w:r>
        <w:t>-</w:t>
      </w:r>
      <w:r>
        <w:tab/>
        <w:t xml:space="preserve">A RAN node operating as a mobile IAB-node shall not concurrently operate as an IAB-node. During network integration, the RAN node shall indicate whether it intends to operate as a mobile IAB-node or as an IAB-node via an indicator in the </w:t>
      </w:r>
      <w:r>
        <w:rPr>
          <w:i/>
          <w:iCs/>
        </w:rPr>
        <w:t>RRCSetupComplete</w:t>
      </w:r>
      <w:r>
        <w:t xml:space="preserve"> message.</w:t>
      </w:r>
    </w:p>
    <w:p w14:paraId="71FBD035" w14:textId="77777777" w:rsidR="005164EC" w:rsidRDefault="00812A9D">
      <w:pPr>
        <w:pStyle w:val="B1"/>
      </w:pPr>
      <w:r>
        <w:t>-</w:t>
      </w:r>
      <w:r>
        <w:tab/>
        <w:t>The parent node indicates support for mobile IAB-nodes by broadcasting a mobile-IAB-specific indicator in SIB1.</w:t>
      </w:r>
    </w:p>
    <w:p w14:paraId="646F76AA" w14:textId="77777777" w:rsidR="005164EC" w:rsidRDefault="00812A9D">
      <w:pPr>
        <w:pStyle w:val="B1"/>
      </w:pPr>
      <w:r>
        <w:t>-</w:t>
      </w:r>
      <w:r>
        <w:tab/>
        <w:t>The mobile IAB-node shall not have descendent nodes. A mobile-IAB cell shall therefore not broadcast any indication that it is a suitable parent node for IAB-nodes or mobile IAB-nodes.</w:t>
      </w:r>
    </w:p>
    <w:p w14:paraId="232849E0" w14:textId="77777777" w:rsidR="005164EC" w:rsidRDefault="00812A9D">
      <w:pPr>
        <w:pStyle w:val="B1"/>
      </w:pPr>
      <w:r>
        <w:t>-</w:t>
      </w:r>
      <w:r>
        <w:tab/>
        <w:t>The cell of a mobile IAB-DU may indicate to UEs via a SIB1 indicator that it is a mobile-IAB cell.</w:t>
      </w:r>
    </w:p>
    <w:p w14:paraId="5BA6E25A" w14:textId="77777777" w:rsidR="005164EC" w:rsidRDefault="00812A9D">
      <w:pPr>
        <w:pStyle w:val="B1"/>
      </w:pPr>
      <w:r>
        <w:t>-</w:t>
      </w:r>
      <w:r>
        <w:tab/>
        <w:t xml:space="preserve">The mobile IAB-node uses the mobile IAB-node network integration </w:t>
      </w:r>
      <w:r>
        <w:t>procedure as defined in TS 38.401 [4].</w:t>
      </w:r>
    </w:p>
    <w:p w14:paraId="2C467794" w14:textId="77777777" w:rsidR="005164EC" w:rsidRDefault="00812A9D">
      <w:pPr>
        <w:pStyle w:val="B1"/>
      </w:pPr>
      <w:r>
        <w:t>-</w:t>
      </w:r>
      <w:r>
        <w:tab/>
        <w:t>The mobile IAB-MT can perform the mobile IAB-MT migration procedures via Xn handover and/or via NG handover as defined in TS 38.401 [4]. The mobile IAB-MT can also perform the mobile IAB-node recovery procedure as defined in TS 38.401 [4].</w:t>
      </w:r>
    </w:p>
    <w:p w14:paraId="26663D49" w14:textId="77777777" w:rsidR="005164EC" w:rsidRDefault="00812A9D">
      <w:pPr>
        <w:pStyle w:val="B1"/>
      </w:pPr>
      <w:r>
        <w:t>-</w:t>
      </w:r>
      <w:r>
        <w:tab/>
        <w:t xml:space="preserve">The mobile IAB-node can perform the mobile IAB-DU migration procedure, where a new logical mobile IAB-DU is established on the mobile IAB-node and the initial logical mobile IAB-DU is released some time later. During this procedure, the UEs connected via the mobile IAB-node are handed over from the initial logical mobile IAB-DU, referred to as the source logical mobile IAB-DU, to the new logical mobile IAB-DU, referred to as the target logical mobile IAB-DU. The details of this procedure are defined in TS </w:t>
      </w:r>
      <w:r>
        <w:t>38.401 [4]. Enhancements related to BAP for mobile IAB-DU migration are defined in TS 38.340 [31].</w:t>
      </w:r>
    </w:p>
    <w:p w14:paraId="3B49EF2A" w14:textId="77777777" w:rsidR="005164EC" w:rsidRDefault="00812A9D">
      <w:pPr>
        <w:pStyle w:val="B1"/>
        <w:rPr>
          <w:ins w:id="3" w:author="Author" w:date="1900-01-01T00:00:00Z"/>
        </w:rPr>
      </w:pPr>
      <w:r>
        <w:t>-</w:t>
      </w:r>
      <w:r>
        <w:tab/>
        <w:t>When a RAN node is operating as a mobile IAB node, dual connectivity for this node is not supported.</w:t>
      </w:r>
    </w:p>
    <w:p w14:paraId="1E68E957" w14:textId="2C8C34DD" w:rsidR="005164EC" w:rsidRDefault="00812A9D">
      <w:pPr>
        <w:pStyle w:val="B1"/>
        <w:ind w:left="0" w:firstLine="0"/>
      </w:pPr>
      <w:ins w:id="4" w:author="Author">
        <w:r>
          <w:rPr>
            <w:lang w:eastAsia="zh-CN"/>
          </w:rPr>
          <w:t>RACH-less handover as specified in 9.2.3.x, TS 38.321 [</w:t>
        </w:r>
        <w:commentRangeStart w:id="5"/>
        <w:commentRangeStart w:id="6"/>
        <w:r>
          <w:rPr>
            <w:lang w:eastAsia="zh-CN"/>
          </w:rPr>
          <w:t>6</w:t>
        </w:r>
      </w:ins>
      <w:commentRangeEnd w:id="5"/>
      <w:r>
        <w:rPr>
          <w:rStyle w:val="CommentReference"/>
        </w:rPr>
        <w:commentReference w:id="5"/>
      </w:r>
      <w:commentRangeEnd w:id="6"/>
      <w:r w:rsidR="000C2F18">
        <w:rPr>
          <w:rStyle w:val="CommentReference"/>
        </w:rPr>
        <w:commentReference w:id="6"/>
      </w:r>
      <w:ins w:id="7" w:author="Author">
        <w:r>
          <w:rPr>
            <w:lang w:eastAsia="zh-CN"/>
          </w:rPr>
          <w:t>] and TS 38.331 [12] is supported in mobile IAB.</w:t>
        </w:r>
      </w:ins>
      <w:r w:rsidR="000C2F18">
        <w:rPr>
          <w:lang w:eastAsia="zh-CN"/>
        </w:rPr>
        <w:t xml:space="preserve"> </w:t>
      </w:r>
      <w:commentRangeStart w:id="8"/>
      <w:commentRangeStart w:id="9"/>
      <w:ins w:id="10" w:author="Author">
        <w:r w:rsidR="000C2F18">
          <w:t>RACH-less handover can also be used during the mobile IAB-DU migration procedure for a UE that is migrated from the source logical mobile IAB-DU to the target logical mobile IAB-DU</w:t>
        </w:r>
      </w:ins>
      <w:commentRangeEnd w:id="8"/>
      <w:r w:rsidR="000C2F18">
        <w:rPr>
          <w:rStyle w:val="CommentReference"/>
        </w:rPr>
        <w:commentReference w:id="8"/>
      </w:r>
      <w:commentRangeEnd w:id="9"/>
      <w:r w:rsidR="000C2F18">
        <w:rPr>
          <w:rStyle w:val="CommentReference"/>
        </w:rPr>
        <w:commentReference w:id="9"/>
      </w:r>
    </w:p>
    <w:p w14:paraId="70E1510A" w14:textId="77777777" w:rsidR="005164EC" w:rsidRDefault="00812A9D">
      <w:pPr>
        <w:pStyle w:val="Heading4"/>
        <w:rPr>
          <w:del w:id="11" w:author="Author" w:date="1900-01-01T00:00:00Z"/>
        </w:rPr>
      </w:pPr>
      <w:bookmarkStart w:id="12" w:name="_Toc163029922"/>
      <w:del w:id="13" w:author="Author">
        <w:r>
          <w:delText>4.7.5.2</w:delText>
        </w:r>
        <w:r>
          <w:tab/>
          <w:delText>RACH-less handover</w:delText>
        </w:r>
      </w:del>
      <w:bookmarkEnd w:id="12"/>
      <w:ins w:id="14" w:author="Author">
        <w:del w:id="15" w:author="Author">
          <w:r>
            <w:delText>Void</w:delText>
          </w:r>
        </w:del>
      </w:ins>
    </w:p>
    <w:p w14:paraId="0EEEE426" w14:textId="77777777" w:rsidR="005164EC" w:rsidRDefault="00812A9D">
      <w:pPr>
        <w:rPr>
          <w:del w:id="16" w:author="Author" w:date="1900-01-01T00:00:00Z"/>
        </w:rPr>
      </w:pPr>
      <w:del w:id="17" w:author="Author">
        <w:r>
          <w:delText>During the mobile IAB-DU migration procedure, RACH-less handover can be configured for a UE that is migrated from the source logical mobile IAB-DU to the target logical mobile IAB-DU. The RACH-less handover procedure applies the following functionality:</w:delText>
        </w:r>
      </w:del>
    </w:p>
    <w:p w14:paraId="7DB32E7D" w14:textId="77777777" w:rsidR="005164EC" w:rsidRDefault="00812A9D">
      <w:pPr>
        <w:pStyle w:val="B1"/>
        <w:rPr>
          <w:del w:id="18" w:author="Author" w:date="1900-01-01T00:00:00Z"/>
        </w:rPr>
      </w:pPr>
      <w:del w:id="19" w:author="Author">
        <w:r>
          <w:delText>-</w:delText>
        </w:r>
        <w:r>
          <w:tab/>
          <w:delText>The UE uses the same timing advance at the cell of the target logical mobile IAB-DU as signalled by the cell of the source logical mobile IAB-DU.</w:delText>
        </w:r>
      </w:del>
    </w:p>
    <w:p w14:paraId="5E0B6373" w14:textId="77777777" w:rsidR="005164EC" w:rsidRDefault="00812A9D">
      <w:pPr>
        <w:pStyle w:val="B1"/>
        <w:rPr>
          <w:del w:id="20" w:author="Author" w:date="1900-01-01T00:00:00Z"/>
        </w:rPr>
      </w:pPr>
      <w:del w:id="21" w:author="Author">
        <w:r>
          <w:delText>-</w:delText>
        </w:r>
        <w:r>
          <w:tab/>
          <w:delText>The handover command for the UE contains a beam identifier for the beam to be used by the UE at the target logical mobile-IAB cell. The beam may be determined based on a UE measurement report and/or based on implementation, e.g., using the target cell's knowledge about the beam(s) used by the UE at the co-located source cell.</w:delText>
        </w:r>
      </w:del>
    </w:p>
    <w:p w14:paraId="75F31E4C" w14:textId="77777777" w:rsidR="005164EC" w:rsidRDefault="00812A9D">
      <w:pPr>
        <w:pStyle w:val="B1"/>
        <w:rPr>
          <w:del w:id="22" w:author="Author" w:date="1900-01-01T00:00:00Z"/>
        </w:rPr>
      </w:pPr>
      <w:del w:id="23" w:author="Author">
        <w:r>
          <w:delText>-</w:delText>
        </w:r>
        <w:r>
          <w:tab/>
          <w:delText>The handover command may include a pre-allocated UL grant. Alternatively, an UL grant is dynamically signalled by the target logical IAB-DU cell.</w:delText>
        </w:r>
      </w:del>
    </w:p>
    <w:p w14:paraId="0ADE3C8E" w14:textId="77777777" w:rsidR="005164EC" w:rsidRDefault="00812A9D">
      <w:pPr>
        <w:pStyle w:val="B1"/>
        <w:rPr>
          <w:del w:id="24" w:author="Author" w:date="1900-01-01T00:00:00Z"/>
        </w:rPr>
      </w:pPr>
      <w:del w:id="25" w:author="Author">
        <w:r>
          <w:lastRenderedPageBreak/>
          <w:delText>-</w:delText>
        </w:r>
        <w:r>
          <w:tab/>
          <w:delText xml:space="preserve">The UE transmits the </w:delText>
        </w:r>
        <w:r>
          <w:rPr>
            <w:i/>
            <w:iCs/>
          </w:rPr>
          <w:delText>RRCReconfigurationComplete</w:delText>
        </w:r>
        <w:r>
          <w:delText xml:space="preserve"> message using the pre-allocated or dynamically signalled UL grant. The UE's successful UL data reception on the target logical mobile-IAB cell terminates the RACH-less handover execution.</w:delText>
        </w:r>
      </w:del>
    </w:p>
    <w:bookmarkEnd w:id="1"/>
    <w:p w14:paraId="0AC5B947" w14:textId="77777777" w:rsidR="005164EC" w:rsidRDefault="005164EC">
      <w:pPr>
        <w:pStyle w:val="Heading4"/>
        <w:rPr>
          <w:del w:id="26" w:author="Author" w:date="1900-01-01T00:00:00Z"/>
        </w:rPr>
      </w:pPr>
    </w:p>
    <w:p w14:paraId="5E619A47" w14:textId="77777777" w:rsidR="005164EC" w:rsidRDefault="00812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t>Next Modified Subclause</w:t>
      </w:r>
    </w:p>
    <w:p w14:paraId="61688C8D" w14:textId="77777777" w:rsidR="005164EC" w:rsidRDefault="00812A9D">
      <w:pPr>
        <w:pStyle w:val="Heading3"/>
      </w:pPr>
      <w:r>
        <w:t>9.2.3</w:t>
      </w:r>
      <w:r>
        <w:tab/>
        <w:t xml:space="preserve">Mobility in </w:t>
      </w:r>
      <w:r>
        <w:t>RRC_CONNECTED</w:t>
      </w:r>
    </w:p>
    <w:p w14:paraId="02E4F99C" w14:textId="77777777" w:rsidR="005164EC" w:rsidRDefault="00812A9D">
      <w:pPr>
        <w:pStyle w:val="Heading4"/>
        <w:rPr>
          <w:ins w:id="27" w:author="Author" w:date="1900-01-01T00:00:00Z"/>
        </w:rPr>
      </w:pPr>
      <w:ins w:id="28" w:author="Author">
        <w:r>
          <w:t>9.2.3.x</w:t>
        </w:r>
        <w:r>
          <w:tab/>
          <w:t>RACH-less handover</w:t>
        </w:r>
      </w:ins>
    </w:p>
    <w:p w14:paraId="254876DE" w14:textId="5441B210" w:rsidR="005164EC" w:rsidRDefault="00812A9D">
      <w:pPr>
        <w:rPr>
          <w:ins w:id="29" w:author="Author" w:date="1900-01-01T00:00:00Z"/>
        </w:rPr>
      </w:pPr>
      <w:ins w:id="30" w:author="Author">
        <w:r>
          <w:t>During intra-gNB HO procedure, RACH-less handover can be configured for a UE.</w:t>
        </w:r>
        <w:r>
          <w:t xml:space="preserve"> The RACH-less handover procedure applies the following functionality:</w:t>
        </w:r>
      </w:ins>
    </w:p>
    <w:p w14:paraId="1F467365" w14:textId="5546765E" w:rsidR="005164EC" w:rsidRDefault="00812A9D">
      <w:pPr>
        <w:pStyle w:val="B1"/>
        <w:rPr>
          <w:ins w:id="31" w:author="Author" w:date="1900-01-01T00:00:00Z"/>
        </w:rPr>
      </w:pPr>
      <w:ins w:id="32" w:author="Author">
        <w:r>
          <w:t>-</w:t>
        </w:r>
        <w:r>
          <w:tab/>
          <w:t>The UE uses the same</w:t>
        </w:r>
        <w:commentRangeStart w:id="33"/>
        <w:commentRangeStart w:id="34"/>
        <w:r>
          <w:t xml:space="preserve"> timing advance</w:t>
        </w:r>
      </w:ins>
      <w:commentRangeEnd w:id="33"/>
      <w:r w:rsidR="00FD493F">
        <w:rPr>
          <w:rStyle w:val="CommentReference"/>
        </w:rPr>
        <w:commentReference w:id="33"/>
      </w:r>
      <w:commentRangeEnd w:id="34"/>
      <w:r w:rsidR="000C2F18">
        <w:rPr>
          <w:rStyle w:val="CommentReference"/>
        </w:rPr>
        <w:commentReference w:id="34"/>
      </w:r>
      <w:ins w:id="35" w:author="Author">
        <w:r>
          <w:t xml:space="preserve"> </w:t>
        </w:r>
      </w:ins>
      <w:ins w:id="36" w:author="jarkkoNokia2352024" w:date="2024-05-23T02:29:00Z">
        <w:r w:rsidR="000C2F18">
          <w:t xml:space="preserve">value </w:t>
        </w:r>
      </w:ins>
      <w:ins w:id="37" w:author="Author">
        <w:r>
          <w:t xml:space="preserve">at the target cell as in the source cell or </w:t>
        </w:r>
        <w:del w:id="38" w:author="Author">
          <w:r>
            <w:delText>,</w:delText>
          </w:r>
        </w:del>
        <w:r>
          <w:t xml:space="preserve"> timing advance </w:t>
        </w:r>
      </w:ins>
      <w:ins w:id="39" w:author="jarkkoNokia2352024" w:date="2024-05-23T02:29:00Z">
        <w:r w:rsidR="000C2F18">
          <w:t xml:space="preserve">value </w:t>
        </w:r>
      </w:ins>
      <w:ins w:id="40" w:author="Author">
        <w:r>
          <w:t>of</w:t>
        </w:r>
      </w:ins>
      <w:r w:rsidR="000C2F18">
        <w:t xml:space="preserve"> </w:t>
      </w:r>
      <w:commentRangeStart w:id="41"/>
      <w:commentRangeStart w:id="42"/>
      <w:ins w:id="43" w:author="Author">
        <w:r>
          <w:t>0</w:t>
        </w:r>
        <w:r>
          <w:t>.</w:t>
        </w:r>
      </w:ins>
      <w:commentRangeEnd w:id="41"/>
      <w:r>
        <w:rPr>
          <w:rStyle w:val="CommentReference"/>
        </w:rPr>
        <w:commentReference w:id="41"/>
      </w:r>
      <w:commentRangeEnd w:id="42"/>
      <w:r w:rsidR="000C2F18">
        <w:rPr>
          <w:rStyle w:val="CommentReference"/>
        </w:rPr>
        <w:commentReference w:id="42"/>
      </w:r>
    </w:p>
    <w:p w14:paraId="749E471E" w14:textId="2BFCC208" w:rsidR="005164EC" w:rsidDel="000C2F18" w:rsidRDefault="00812A9D">
      <w:pPr>
        <w:pStyle w:val="B1"/>
        <w:rPr>
          <w:ins w:id="44" w:author="Author" w:date="1900-01-01T00:00:00Z"/>
          <w:del w:id="45" w:author="jarkkoNokia2352024" w:date="2024-05-23T02:30:00Z"/>
        </w:rPr>
      </w:pPr>
      <w:ins w:id="46" w:author="Author">
        <w:r>
          <w:t>-</w:t>
        </w:r>
        <w:r>
          <w:tab/>
        </w:r>
        <w:r>
          <w:t xml:space="preserve">The handover command for the UE </w:t>
        </w:r>
        <w:commentRangeStart w:id="47"/>
        <w:commentRangeStart w:id="48"/>
        <w:del w:id="49" w:author="jarkkoNokia2352024" w:date="2024-05-23T02:29:00Z">
          <w:r w:rsidDel="000C2F18">
            <w:delText>contains</w:delText>
          </w:r>
        </w:del>
      </w:ins>
      <w:commentRangeEnd w:id="47"/>
      <w:del w:id="50" w:author="jarkkoNokia2352024" w:date="2024-05-23T02:29:00Z">
        <w:r w:rsidDel="000C2F18">
          <w:rPr>
            <w:rStyle w:val="CommentReference"/>
          </w:rPr>
          <w:commentReference w:id="47"/>
        </w:r>
        <w:commentRangeEnd w:id="48"/>
        <w:r w:rsidDel="000C2F18">
          <w:rPr>
            <w:rStyle w:val="CommentReference"/>
          </w:rPr>
          <w:commentReference w:id="48"/>
        </w:r>
      </w:del>
      <w:ins w:id="51" w:author="jarkkoNokia2352024" w:date="2024-05-23T02:29:00Z">
        <w:r w:rsidR="000C2F18">
          <w:t>may contai</w:t>
        </w:r>
      </w:ins>
      <w:ins w:id="52" w:author="jarkkoNokia2352024" w:date="2024-05-23T02:30:00Z">
        <w:r w:rsidR="000C2F18">
          <w:t>n</w:t>
        </w:r>
      </w:ins>
      <w:ins w:id="53" w:author="Author">
        <w:r>
          <w:t xml:space="preserve"> a beam identifier for the beam to be used by the UE at the target cell. The beam may be determined based on a UE measurement report and/or left up to gNB implementation, e.g., using the target cell’s knowledge about the beam(s) used by the UE at the co-located source cell.</w:t>
        </w:r>
      </w:ins>
    </w:p>
    <w:p w14:paraId="1877464B" w14:textId="348FF28C" w:rsidR="005164EC" w:rsidRDefault="00812A9D" w:rsidP="000C2F18">
      <w:pPr>
        <w:pStyle w:val="B1"/>
        <w:rPr>
          <w:ins w:id="54" w:author="Author" w:date="1900-01-01T00:00:00Z"/>
        </w:rPr>
        <w:pPrChange w:id="55" w:author="jarkkoNokia2352024" w:date="2024-05-23T02:30:00Z">
          <w:pPr>
            <w:pStyle w:val="B2"/>
          </w:pPr>
        </w:pPrChange>
      </w:pPr>
      <w:commentRangeStart w:id="56"/>
      <w:commentRangeStart w:id="57"/>
      <w:commentRangeStart w:id="58"/>
      <w:ins w:id="59" w:author="Author">
        <w:del w:id="60" w:author="jarkkoNokia2352024" w:date="2024-05-23T02:30:00Z">
          <w:r w:rsidDel="000C2F18">
            <w:delText>-</w:delText>
          </w:r>
        </w:del>
      </w:ins>
      <w:commentRangeEnd w:id="56"/>
      <w:del w:id="61" w:author="jarkkoNokia2352024" w:date="2024-05-23T02:30:00Z">
        <w:r w:rsidDel="000C2F18">
          <w:rPr>
            <w:rStyle w:val="CommentReference"/>
          </w:rPr>
          <w:commentReference w:id="56"/>
        </w:r>
        <w:commentRangeEnd w:id="57"/>
        <w:r w:rsidDel="000C2F18">
          <w:rPr>
            <w:rStyle w:val="CommentReference"/>
          </w:rPr>
          <w:commentReference w:id="57"/>
        </w:r>
        <w:commentRangeEnd w:id="58"/>
        <w:r w:rsidR="000C2F18" w:rsidDel="000C2F18">
          <w:rPr>
            <w:rStyle w:val="CommentReference"/>
          </w:rPr>
          <w:commentReference w:id="58"/>
        </w:r>
      </w:del>
      <w:ins w:id="62" w:author="Author">
        <w:del w:id="63" w:author="jarkkoNokia2352024" w:date="2024-05-23T02:30:00Z">
          <w:r w:rsidDel="000C2F18">
            <w:tab/>
            <w:delText>The beam can be estimated through the early TA acquisition procedure.</w:delText>
          </w:r>
        </w:del>
      </w:ins>
    </w:p>
    <w:p w14:paraId="7D997321" w14:textId="4C0113D3" w:rsidR="005164EC" w:rsidRDefault="00812A9D">
      <w:pPr>
        <w:pStyle w:val="B1"/>
        <w:rPr>
          <w:ins w:id="64" w:author="Author" w:date="1900-01-01T00:00:00Z"/>
        </w:rPr>
      </w:pPr>
      <w:ins w:id="65" w:author="Author">
        <w:r>
          <w:t>-</w:t>
        </w:r>
        <w:r>
          <w:tab/>
          <w:t xml:space="preserve">The </w:t>
        </w:r>
        <w:commentRangeStart w:id="66"/>
        <w:commentRangeStart w:id="67"/>
        <w:r>
          <w:t>handover</w:t>
        </w:r>
      </w:ins>
      <w:commentRangeEnd w:id="66"/>
      <w:r>
        <w:rPr>
          <w:rStyle w:val="CommentReference"/>
        </w:rPr>
        <w:commentReference w:id="66"/>
      </w:r>
      <w:commentRangeEnd w:id="67"/>
      <w:r w:rsidR="000C2F18">
        <w:rPr>
          <w:rStyle w:val="CommentReference"/>
        </w:rPr>
        <w:commentReference w:id="67"/>
      </w:r>
      <w:ins w:id="68" w:author="Author">
        <w:r>
          <w:t xml:space="preserve"> command may include a </w:t>
        </w:r>
        <w:commentRangeStart w:id="69"/>
        <w:commentRangeStart w:id="70"/>
        <w:del w:id="71" w:author="jarkkoNokia2352024" w:date="2024-05-23T02:31:00Z">
          <w:r w:rsidDel="000C2F18">
            <w:delText>pre-allocated</w:delText>
          </w:r>
        </w:del>
      </w:ins>
      <w:commentRangeEnd w:id="69"/>
      <w:del w:id="72" w:author="jarkkoNokia2352024" w:date="2024-05-23T02:31:00Z">
        <w:r w:rsidDel="000C2F18">
          <w:rPr>
            <w:rStyle w:val="CommentReference"/>
          </w:rPr>
          <w:commentReference w:id="69"/>
        </w:r>
      </w:del>
      <w:commentRangeEnd w:id="70"/>
      <w:r w:rsidR="000C2F18">
        <w:rPr>
          <w:rStyle w:val="CommentReference"/>
        </w:rPr>
        <w:commentReference w:id="70"/>
      </w:r>
      <w:ins w:id="73" w:author="jarkkoNokia2352024" w:date="2024-05-23T02:31:00Z">
        <w:r w:rsidR="000C2F18">
          <w:t>configured</w:t>
        </w:r>
      </w:ins>
      <w:ins w:id="74" w:author="Author">
        <w:r>
          <w:t xml:space="preserve"> UL grant.</w:t>
        </w:r>
        <w:commentRangeStart w:id="75"/>
        <w:commentRangeStart w:id="76"/>
        <w:commentRangeStart w:id="77"/>
        <w:r>
          <w:t xml:space="preserve"> </w:t>
        </w:r>
      </w:ins>
      <w:ins w:id="78" w:author="jarkkoNokia2352024" w:date="2024-05-23T02:37:00Z">
        <w:r w:rsidRPr="00812A9D">
          <w:t xml:space="preserve">UE </w:t>
        </w:r>
        <w:proofErr w:type="gramStart"/>
        <w:r w:rsidRPr="00812A9D">
          <w:t>can</w:t>
        </w:r>
        <w:proofErr w:type="gramEnd"/>
        <w:r w:rsidRPr="00812A9D">
          <w:t xml:space="preserve"> fallback to RACH when there is no valid configured uplink grant</w:t>
        </w:r>
        <w:r>
          <w:t xml:space="preserve">. </w:t>
        </w:r>
      </w:ins>
      <w:ins w:id="79" w:author="Author">
        <w:r>
          <w:t>Alternatively</w:t>
        </w:r>
      </w:ins>
      <w:commentRangeEnd w:id="75"/>
      <w:r>
        <w:rPr>
          <w:rStyle w:val="CommentReference"/>
        </w:rPr>
        <w:commentReference w:id="75"/>
      </w:r>
      <w:commentRangeEnd w:id="76"/>
      <w:r>
        <w:commentReference w:id="76"/>
      </w:r>
      <w:commentRangeEnd w:id="77"/>
      <w:r>
        <w:rPr>
          <w:rStyle w:val="CommentReference"/>
        </w:rPr>
        <w:commentReference w:id="77"/>
      </w:r>
      <w:ins w:id="80" w:author="Author">
        <w:r>
          <w:t>, an UL grant is dynamically signalled by the target cell.</w:t>
        </w:r>
      </w:ins>
    </w:p>
    <w:p w14:paraId="54481EF7" w14:textId="0A84D1AE" w:rsidR="005164EC" w:rsidRDefault="00812A9D">
      <w:pPr>
        <w:pStyle w:val="B1"/>
        <w:rPr>
          <w:ins w:id="81" w:author="Author" w:date="1900-01-01T00:00:00Z"/>
        </w:rPr>
      </w:pPr>
      <w:ins w:id="82" w:author="Author">
        <w:r>
          <w:t>-</w:t>
        </w:r>
        <w:r>
          <w:tab/>
          <w:t xml:space="preserve">The UE transmits the </w:t>
        </w:r>
        <w:r>
          <w:rPr>
            <w:i/>
            <w:iCs/>
          </w:rPr>
          <w:t>RRCReconfigurationComplete</w:t>
        </w:r>
        <w:r>
          <w:t xml:space="preserve"> message using the </w:t>
        </w:r>
        <w:commentRangeStart w:id="83"/>
        <w:commentRangeStart w:id="84"/>
        <w:del w:id="85" w:author="jarkkoNokia2352024" w:date="2024-05-23T02:31:00Z">
          <w:r w:rsidDel="000C2F18">
            <w:delText>pre-allocated</w:delText>
          </w:r>
        </w:del>
      </w:ins>
      <w:commentRangeEnd w:id="83"/>
      <w:del w:id="86" w:author="jarkkoNokia2352024" w:date="2024-05-23T02:31:00Z">
        <w:r w:rsidDel="000C2F18">
          <w:rPr>
            <w:rStyle w:val="CommentReference"/>
          </w:rPr>
          <w:commentReference w:id="83"/>
        </w:r>
      </w:del>
      <w:commentRangeEnd w:id="84"/>
      <w:r w:rsidR="000C2F18">
        <w:rPr>
          <w:rStyle w:val="CommentReference"/>
        </w:rPr>
        <w:commentReference w:id="84"/>
      </w:r>
      <w:ins w:id="87" w:author="jarkkoNokia2352024" w:date="2024-05-23T02:31:00Z">
        <w:r w:rsidR="000C2F18">
          <w:t>configured</w:t>
        </w:r>
      </w:ins>
      <w:ins w:id="88" w:author="Author">
        <w:r>
          <w:t xml:space="preserve"> or dynamically signalled UL grant. </w:t>
        </w:r>
        <w:del w:id="89" w:author="jarkkoNokia2352024" w:date="2024-05-23T02:33:00Z">
          <w:r w:rsidDel="000C2F18">
            <w:delText>The UE</w:delText>
          </w:r>
          <w:commentRangeStart w:id="90"/>
          <w:commentRangeStart w:id="91"/>
          <w:r w:rsidDel="000C2F18">
            <w:delText>’</w:delText>
          </w:r>
        </w:del>
      </w:ins>
      <w:commentRangeEnd w:id="90"/>
      <w:del w:id="92" w:author="jarkkoNokia2352024" w:date="2024-05-23T02:33:00Z">
        <w:r w:rsidDel="000C2F18">
          <w:rPr>
            <w:rStyle w:val="CommentReference"/>
          </w:rPr>
          <w:commentReference w:id="90"/>
        </w:r>
      </w:del>
      <w:commentRangeEnd w:id="91"/>
      <w:r w:rsidR="000C2F18">
        <w:rPr>
          <w:rStyle w:val="CommentReference"/>
        </w:rPr>
        <w:commentReference w:id="91"/>
      </w:r>
      <w:ins w:id="93" w:author="Author">
        <w:del w:id="94" w:author="jarkkoNokia2352024" w:date="2024-05-23T02:33:00Z">
          <w:r w:rsidDel="000C2F18">
            <w:delText>s s</w:delText>
          </w:r>
        </w:del>
      </w:ins>
      <w:ins w:id="95" w:author="jarkkoNokia2352024" w:date="2024-05-23T02:33:00Z">
        <w:r w:rsidR="000C2F18">
          <w:t>S</w:t>
        </w:r>
      </w:ins>
      <w:ins w:id="96" w:author="Author">
        <w:r>
          <w:t>uccessful UL data reception on the target cell terminates the RACH-less handover execution.</w:t>
        </w:r>
      </w:ins>
    </w:p>
    <w:p w14:paraId="56FAA483" w14:textId="77777777" w:rsidR="005164EC" w:rsidRDefault="005164EC"/>
    <w:p w14:paraId="68862515" w14:textId="77777777" w:rsidR="005164EC" w:rsidRDefault="00812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t>N</w:t>
      </w:r>
      <w:r>
        <w:rPr>
          <w:i/>
        </w:rPr>
        <w:t>ext Modified Subclause</w:t>
      </w:r>
    </w:p>
    <w:p w14:paraId="7D497B41" w14:textId="77777777" w:rsidR="005164EC" w:rsidRDefault="00812A9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hAnsi="Arial"/>
          <w:sz w:val="24"/>
          <w:lang w:eastAsia="ja-JP"/>
        </w:rPr>
      </w:pPr>
      <w:bookmarkStart w:id="97" w:name="_Toc163030313"/>
      <w:r>
        <w:rPr>
          <w:rFonts w:ascii="Arial" w:hAnsi="Arial"/>
          <w:sz w:val="24"/>
          <w:lang w:eastAsia="ja-JP"/>
        </w:rPr>
        <w:t>16.14.3.2</w:t>
      </w:r>
      <w:r>
        <w:rPr>
          <w:rFonts w:ascii="Arial" w:hAnsi="Arial"/>
          <w:sz w:val="24"/>
          <w:lang w:eastAsia="ja-JP"/>
        </w:rPr>
        <w:tab/>
        <w:t>Mobility in RRC_CONNECTED</w:t>
      </w:r>
      <w:bookmarkEnd w:id="97"/>
    </w:p>
    <w:p w14:paraId="070A6AA5" w14:textId="77777777" w:rsidR="005164EC" w:rsidRDefault="00812A9D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textAlignment w:val="baseline"/>
        <w:outlineLvl w:val="4"/>
        <w:rPr>
          <w:rFonts w:ascii="Arial" w:hAnsi="Arial"/>
          <w:sz w:val="22"/>
          <w:lang w:eastAsia="ja-JP"/>
        </w:rPr>
      </w:pPr>
      <w:bookmarkStart w:id="98" w:name="_Toc163030314"/>
      <w:r>
        <w:rPr>
          <w:rFonts w:ascii="Arial" w:hAnsi="Arial"/>
          <w:sz w:val="22"/>
          <w:lang w:eastAsia="ja-JP"/>
        </w:rPr>
        <w:t>16.14.3.2.1</w:t>
      </w:r>
      <w:r>
        <w:rPr>
          <w:rFonts w:ascii="Arial" w:hAnsi="Arial"/>
          <w:sz w:val="22"/>
          <w:lang w:eastAsia="ja-JP"/>
        </w:rPr>
        <w:tab/>
      </w:r>
      <w:r>
        <w:rPr>
          <w:rFonts w:ascii="Arial" w:hAnsi="Arial"/>
          <w:sz w:val="22"/>
          <w:lang w:eastAsia="zh-CN"/>
        </w:rPr>
        <w:t>Handover</w:t>
      </w:r>
      <w:bookmarkEnd w:id="98"/>
    </w:p>
    <w:p w14:paraId="35AA0380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ja-JP"/>
        </w:rPr>
      </w:pPr>
      <w:r>
        <w:rPr>
          <w:lang w:eastAsia="ja-JP"/>
        </w:rPr>
        <w:t>The same principle as described in 9.2.3.2 applies unless hereunder specified:</w:t>
      </w:r>
    </w:p>
    <w:p w14:paraId="56550AE2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 xml:space="preserve">During mobility between NTN and Terrestrial Network (TN), a UE is not required to </w:t>
      </w:r>
      <w:r>
        <w:rPr>
          <w:lang w:eastAsia="zh-CN"/>
        </w:rPr>
        <w:t>connect to both NTN and TN at the same time.</w:t>
      </w:r>
    </w:p>
    <w:p w14:paraId="178F6196" w14:textId="77777777" w:rsidR="005164EC" w:rsidRDefault="00812A9D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lang w:eastAsia="zh-CN"/>
        </w:rPr>
      </w:pPr>
      <w:r>
        <w:rPr>
          <w:lang w:eastAsia="zh-CN"/>
        </w:rPr>
        <w:t>NOTE:</w:t>
      </w:r>
      <w:r>
        <w:rPr>
          <w:lang w:eastAsia="zh-CN"/>
        </w:rPr>
        <w:tab/>
        <w:t>NTN TN handover refers to mobility in both directions, i.e. from NTN to TN (hand-in) and from TN to NTN (hand-out).</w:t>
      </w:r>
    </w:p>
    <w:p w14:paraId="729F7707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>DAPS handover is not supported for NTN in this release of the specification.</w:t>
      </w:r>
    </w:p>
    <w:p w14:paraId="6AA648F1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>UE may support mobility between gNBs operating with NTN payloads in different orbits (e.g., GSO, NGSO at different altitudes).</w:t>
      </w:r>
    </w:p>
    <w:p w14:paraId="08493A11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 xml:space="preserve">RACH-less handover as specified in </w:t>
      </w:r>
      <w:ins w:id="99" w:author="Author">
        <w:r>
          <w:rPr>
            <w:lang w:eastAsia="zh-CN"/>
          </w:rPr>
          <w:t xml:space="preserve">9.2.3.x, </w:t>
        </w:r>
      </w:ins>
      <w:r>
        <w:rPr>
          <w:lang w:eastAsia="zh-CN"/>
        </w:rPr>
        <w:t xml:space="preserve">TS 38.321 [6] and TS 38.331 [12] is supported in NTNs. </w:t>
      </w:r>
      <w:del w:id="100" w:author="Author">
        <w:r>
          <w:rPr>
            <w:lang w:eastAsia="zh-CN"/>
          </w:rPr>
          <w:delText xml:space="preserve">The </w:delText>
        </w:r>
        <w:r>
          <w:rPr>
            <w:i/>
            <w:lang w:eastAsia="zh-CN"/>
          </w:rPr>
          <w:delText>RRCReconfiguration</w:delText>
        </w:r>
        <w:r>
          <w:rPr>
            <w:lang w:eastAsia="zh-CN"/>
          </w:rPr>
          <w:delText xml:space="preserve"> message triggering the RACH-less handover includes a timing adjustment indication and either a configured grant or a beam indication for accessing the target cell</w:delText>
        </w:r>
        <w:r>
          <w:rPr>
            <w:sz w:val="16"/>
            <w:lang w:eastAsia="ja-JP"/>
          </w:rPr>
          <w:delText xml:space="preserve">. </w:delText>
        </w:r>
        <w:r>
          <w:rPr>
            <w:lang w:eastAsia="zh-CN"/>
          </w:rPr>
          <w:delText xml:space="preserve">UE synchronizes to the target cell by applying the timing adjustment indication and transmits the </w:delText>
        </w:r>
        <w:r>
          <w:rPr>
            <w:i/>
            <w:lang w:eastAsia="zh-CN"/>
          </w:rPr>
          <w:delText>RRCReconfigurationComplete</w:delText>
        </w:r>
        <w:r>
          <w:rPr>
            <w:lang w:eastAsia="zh-CN"/>
          </w:rPr>
          <w:delText xml:space="preserve"> message using the configured uplink grant if included. UE can fallback to RACH when there is no valid </w:delText>
        </w:r>
        <w:r>
          <w:rPr>
            <w:lang w:eastAsia="ja-JP"/>
          </w:rPr>
          <w:delText>configured uplink grant</w:delText>
        </w:r>
        <w:r>
          <w:rPr>
            <w:lang w:eastAsia="zh-CN"/>
          </w:rPr>
          <w:delText>. If the co</w:delText>
        </w:r>
        <w:r>
          <w:rPr>
            <w:lang w:eastAsia="zh-CN"/>
          </w:rPr>
          <w:delText>nfigured uplink grant is not included, UE receives an uplink grant by monitoring PDCCH according to the beam indication.</w:delText>
        </w:r>
      </w:del>
    </w:p>
    <w:p w14:paraId="7C4562F5" w14:textId="77777777" w:rsidR="005164EC" w:rsidRDefault="005164EC"/>
    <w:p w14:paraId="0CF24778" w14:textId="77777777" w:rsidR="005164EC" w:rsidRDefault="00812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t>End of Changes</w:t>
      </w:r>
    </w:p>
    <w:p w14:paraId="45AC80D0" w14:textId="77777777" w:rsidR="005164EC" w:rsidRDefault="005164EC"/>
    <w:p w14:paraId="05D68A93" w14:textId="77777777" w:rsidR="005164EC" w:rsidRDefault="005164EC"/>
    <w:sectPr w:rsidR="005164EC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Huawei-Yinghao" w:date="2024-05-21T22:48:00Z" w:initials="H">
    <w:p w14:paraId="4CEA1B77" w14:textId="77777777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>Do we need to say this if RACH-less HO is generalized?? Any UE regardless of the UE type should be able to support this if it is considered as beneficial</w:t>
      </w:r>
    </w:p>
  </w:comment>
  <w:comment w:id="6" w:author="jarkkoNokia2352024" w:date="2024-05-23T02:27:00Z" w:initials="JTK">
    <w:p w14:paraId="4B6EC3C6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I guess we should keep if we move the IAB text from 9.2.3.x here to clarify other aspects are there</w:t>
      </w:r>
    </w:p>
  </w:comment>
  <w:comment w:id="8" w:author="Huawei-Yinghao" w:date="2024-05-21T22:51:00Z" w:initials="H">
    <w:p w14:paraId="19D4C3DA" w14:textId="77777777" w:rsidR="000C2F18" w:rsidRDefault="000C2F18" w:rsidP="000C2F18">
      <w:pPr>
        <w:pStyle w:val="CommentText"/>
        <w:rPr>
          <w:lang w:eastAsia="zh-CN"/>
        </w:rPr>
      </w:pPr>
      <w:r>
        <w:rPr>
          <w:lang w:eastAsia="zh-CN"/>
        </w:rPr>
        <w:t>This description is better to be captured in the section for IAB, e.g., 4.7.5.1 per above</w:t>
      </w:r>
    </w:p>
  </w:comment>
  <w:comment w:id="9" w:author="jarkkoNokia2352024" w:date="2024-05-23T02:27:00Z" w:initials="JTK">
    <w:p w14:paraId="126A3334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moved</w:t>
      </w:r>
    </w:p>
  </w:comment>
  <w:comment w:id="33" w:author="vivo (Stephen)" w:date="2024-05-22T18:17:00Z" w:initials="v(">
    <w:p w14:paraId="0C86186E" w14:textId="7FA71941" w:rsidR="00FD493F" w:rsidRDefault="00FD493F">
      <w:pPr>
        <w:pStyle w:val="CommentText"/>
        <w:rPr>
          <w:bCs/>
          <w:iCs/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bCs/>
          <w:iCs/>
          <w:lang w:eastAsia="zh-CN"/>
        </w:rPr>
        <w:t>In stage-2 spec, timing advance is reffer to T</w:t>
      </w:r>
      <w:r w:rsidRPr="00FD493F">
        <w:rPr>
          <w:rFonts w:hint="eastAsia"/>
          <w:bCs/>
          <w:iCs/>
          <w:vertAlign w:val="subscript"/>
          <w:lang w:eastAsia="zh-CN"/>
        </w:rPr>
        <w:t>TA</w:t>
      </w:r>
      <w:r>
        <w:rPr>
          <w:rFonts w:hint="eastAsia"/>
          <w:bCs/>
          <w:iCs/>
          <w:vertAlign w:val="subscript"/>
          <w:lang w:eastAsia="zh-CN"/>
        </w:rPr>
        <w:t xml:space="preserve"> </w:t>
      </w:r>
      <w:r>
        <w:rPr>
          <w:rFonts w:hint="eastAsia"/>
          <w:bCs/>
          <w:iCs/>
          <w:lang w:eastAsia="zh-CN"/>
        </w:rPr>
        <w:t>as per 5.1 But the timing advance here means N</w:t>
      </w:r>
      <w:r w:rsidRPr="00FD493F">
        <w:rPr>
          <w:rFonts w:hint="eastAsia"/>
          <w:bCs/>
          <w:iCs/>
          <w:vertAlign w:val="subscript"/>
          <w:lang w:eastAsia="zh-CN"/>
        </w:rPr>
        <w:t>TA</w:t>
      </w:r>
      <w:r>
        <w:rPr>
          <w:rFonts w:hint="eastAsia"/>
          <w:bCs/>
          <w:iCs/>
          <w:lang w:eastAsia="zh-CN"/>
        </w:rPr>
        <w:t xml:space="preserve">. it is better to clarify, e.g. </w:t>
      </w:r>
    </w:p>
    <w:p w14:paraId="18B0A237" w14:textId="27BD76AE" w:rsidR="00FD493F" w:rsidRDefault="00FD493F">
      <w:pPr>
        <w:pStyle w:val="CommentText"/>
      </w:pPr>
      <w:r>
        <w:t>The UE uses the same timing advance</w:t>
      </w:r>
      <w:r>
        <w:rPr>
          <w:rStyle w:val="CommentReference"/>
        </w:rPr>
        <w:annotationRef/>
      </w:r>
      <w:r>
        <w:t xml:space="preserve"> </w:t>
      </w:r>
      <w:r w:rsidRPr="00FD493F">
        <w:rPr>
          <w:rFonts w:hint="eastAsia"/>
          <w:color w:val="FF0000"/>
          <w:lang w:eastAsia="zh-CN"/>
        </w:rPr>
        <w:t>value</w:t>
      </w:r>
      <w:r>
        <w:rPr>
          <w:rFonts w:hint="eastAsia"/>
          <w:lang w:eastAsia="zh-CN"/>
        </w:rPr>
        <w:t xml:space="preserve"> </w:t>
      </w:r>
      <w:r w:rsidRPr="00FD493F">
        <w:rPr>
          <w:rFonts w:hint="eastAsia"/>
          <w:color w:val="FF0000"/>
          <w:lang w:eastAsia="zh-CN"/>
        </w:rPr>
        <w:t xml:space="preserve"> (i.e. </w:t>
      </w:r>
      <w:r w:rsidRPr="00FD493F">
        <w:rPr>
          <w:rFonts w:hint="eastAsia"/>
          <w:i/>
          <w:iCs/>
          <w:color w:val="FF0000"/>
          <w:lang w:eastAsia="zh-CN"/>
        </w:rPr>
        <w:t>N</w:t>
      </w:r>
      <w:r w:rsidRPr="00FD493F">
        <w:rPr>
          <w:rFonts w:hint="eastAsia"/>
          <w:color w:val="FF0000"/>
          <w:vertAlign w:val="subscript"/>
          <w:lang w:eastAsia="zh-CN"/>
        </w:rPr>
        <w:t>TA</w:t>
      </w:r>
      <w:r w:rsidRPr="00FD493F">
        <w:rPr>
          <w:rFonts w:hint="eastAsia"/>
          <w:color w:val="FF0000"/>
          <w:lang w:eastAsia="zh-CN"/>
        </w:rPr>
        <w:t>)</w:t>
      </w:r>
      <w:r>
        <w:rPr>
          <w:rFonts w:hint="eastAsia"/>
          <w:color w:val="FF0000"/>
          <w:lang w:eastAsia="zh-CN"/>
        </w:rPr>
        <w:t xml:space="preserve"> </w:t>
      </w:r>
      <w:r>
        <w:t xml:space="preserve">at the target cell as in the source cell or timing advance </w:t>
      </w:r>
      <w:r w:rsidRPr="00FD493F">
        <w:rPr>
          <w:rFonts w:hint="eastAsia"/>
          <w:color w:val="FF0000"/>
          <w:lang w:eastAsia="zh-CN"/>
        </w:rPr>
        <w:t>value</w:t>
      </w:r>
      <w:r>
        <w:t xml:space="preserve"> of “0”.</w:t>
      </w:r>
      <w:r>
        <w:rPr>
          <w:rStyle w:val="CommentReference"/>
        </w:rPr>
        <w:annotationRef/>
      </w:r>
    </w:p>
  </w:comment>
  <w:comment w:id="34" w:author="jarkkoNokia2352024" w:date="2024-05-23T02:29:00Z" w:initials="JTK">
    <w:p w14:paraId="60ADDEB0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I added “value” but I don’t think we need parenthesis here</w:t>
      </w:r>
    </w:p>
  </w:comment>
  <w:comment w:id="41" w:author="Huawei-Yinghao" w:date="2024-05-21T22:52:00Z" w:initials="H">
    <w:p w14:paraId="1FD83A9B" w14:textId="5BB4C5FB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 xml:space="preserve">Format for this is not right. </w:t>
      </w:r>
    </w:p>
    <w:p w14:paraId="73BD7D60" w14:textId="77777777" w:rsidR="005164EC" w:rsidRDefault="005164EC">
      <w:pPr>
        <w:pStyle w:val="CommentText"/>
        <w:rPr>
          <w:lang w:eastAsia="zh-CN"/>
        </w:rPr>
      </w:pPr>
    </w:p>
    <w:p w14:paraId="7AD87FB4" w14:textId="77777777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>Can remove “”</w:t>
      </w:r>
    </w:p>
  </w:comment>
  <w:comment w:id="42" w:author="jarkkoNokia2352024" w:date="2024-05-23T02:28:00Z" w:initials="JTK">
    <w:p w14:paraId="675C57BD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Removed “” - not sure what your “format” comment is</w:t>
      </w:r>
    </w:p>
  </w:comment>
  <w:comment w:id="47" w:author="Samsung (Shiyang)" w:date="2024-05-20T19:53:00Z" w:initials="SL">
    <w:p w14:paraId="13AD27C3" w14:textId="4FCE17D6" w:rsidR="005164EC" w:rsidRDefault="00812A9D">
      <w:pPr>
        <w:pStyle w:val="CommentText"/>
      </w:pPr>
      <w:r>
        <w:t>Suggest to use “may contain” as beam indication is optional in rach-less configuration.</w:t>
      </w:r>
    </w:p>
  </w:comment>
  <w:comment w:id="48" w:author="Huawei-Yinghao" w:date="2024-05-21T22:53:00Z" w:initials="H">
    <w:p w14:paraId="5B914EE3" w14:textId="77777777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>Same view as SS. This is only for DG. G</w:t>
      </w:r>
    </w:p>
  </w:comment>
  <w:comment w:id="56" w:author="Samsung (Shiyang)" w:date="2024-05-20T19:52:00Z" w:initials="SL">
    <w:p w14:paraId="1AE20904" w14:textId="77777777" w:rsidR="005164EC" w:rsidRDefault="00812A9D">
      <w:pPr>
        <w:pStyle w:val="CommentText"/>
      </w:pPr>
      <w:r>
        <w:t>Early TA acquisition is not applied in RACH-less HO. This bullet should be removed.</w:t>
      </w:r>
    </w:p>
  </w:comment>
  <w:comment w:id="57" w:author="Huawei-Yinghao" w:date="2024-05-21T22:53:00Z" w:initials="H">
    <w:p w14:paraId="3FD91892" w14:textId="77777777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>Same view as SS</w:t>
      </w:r>
    </w:p>
  </w:comment>
  <w:comment w:id="58" w:author="jarkkoNokia2352024" w:date="2024-05-23T02:30:00Z" w:initials="JTK">
    <w:p w14:paraId="4B41D0F0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66" w:author="Huawei-Yinghao" w:date="2024-05-21T22:54:00Z" w:initials="H">
    <w:p w14:paraId="45087A73" w14:textId="73A70893" w:rsidR="005164EC" w:rsidRDefault="00812A9D">
      <w:pPr>
        <w:pStyle w:val="CommentText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G and DG are two alternatives and it is better to list them under two bullets in parallel</w:t>
      </w:r>
    </w:p>
  </w:comment>
  <w:comment w:id="67" w:author="jarkkoNokia2352024" w:date="2024-05-23T02:31:00Z" w:initials="JTK">
    <w:p w14:paraId="0CBFBD11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As these are related to each other I think it is clearer if they are in the same</w:t>
      </w:r>
    </w:p>
  </w:comment>
  <w:comment w:id="69" w:author="Samsung (Shiyang)" w:date="2024-05-20T19:54:00Z" w:initials="SL">
    <w:p w14:paraId="08CA1311" w14:textId="2A1371C9" w:rsidR="005164EC" w:rsidRDefault="00812A9D">
      <w:pPr>
        <w:pStyle w:val="CommentText"/>
      </w:pPr>
      <w:r>
        <w:t>Replace by “configured”</w:t>
      </w:r>
    </w:p>
  </w:comment>
  <w:comment w:id="70" w:author="jarkkoNokia2352024" w:date="2024-05-23T02:33:00Z" w:initials="JTK">
    <w:p w14:paraId="5D8348E2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75" w:author="Samsung (Shiyang)" w:date="2024-05-20T19:57:00Z" w:initials="SL">
    <w:p w14:paraId="052D0C8D" w14:textId="58080E81" w:rsidR="005164EC" w:rsidRDefault="00812A9D">
      <w:pPr>
        <w:pStyle w:val="CommentText"/>
        <w:rPr>
          <w:lang w:eastAsia="zh-CN"/>
        </w:rPr>
      </w:pPr>
      <w:r>
        <w:t xml:space="preserve">Suggest to </w:t>
      </w:r>
      <w:r>
        <w:rPr>
          <w:lang w:eastAsia="zh-CN"/>
        </w:rPr>
        <w:t xml:space="preserve">insert the sentence “UE can fallback to RACH when there is no valid </w:t>
      </w:r>
      <w:r>
        <w:rPr>
          <w:lang w:eastAsia="ja-JP"/>
        </w:rPr>
        <w:t>configured uplink grant</w:t>
      </w:r>
      <w:r>
        <w:rPr>
          <w:lang w:eastAsia="zh-CN"/>
        </w:rPr>
        <w:t xml:space="preserve">.”. </w:t>
      </w:r>
      <w:r>
        <w:t>This is what agreed in NTN RACH-less stage-2.</w:t>
      </w:r>
    </w:p>
    <w:p w14:paraId="14183781" w14:textId="77777777" w:rsidR="005164EC" w:rsidRDefault="005164EC">
      <w:pPr>
        <w:pStyle w:val="CommentText"/>
      </w:pPr>
    </w:p>
    <w:p w14:paraId="09BE0B0B" w14:textId="77777777" w:rsidR="005164EC" w:rsidRDefault="00812A9D">
      <w:pPr>
        <w:pStyle w:val="CommentText"/>
      </w:pPr>
      <w:r>
        <w:t xml:space="preserve">And suggest to replace the sentence “Alternatively…” by the following as this is the baseline for NTN rach-less HO: </w:t>
      </w:r>
    </w:p>
    <w:p w14:paraId="7FA105F2" w14:textId="77777777" w:rsidR="005164EC" w:rsidRDefault="005164EC">
      <w:pPr>
        <w:pStyle w:val="CommentText"/>
      </w:pPr>
    </w:p>
    <w:p w14:paraId="3CB2021F" w14:textId="77777777" w:rsidR="005164EC" w:rsidRDefault="00812A9D">
      <w:pPr>
        <w:pStyle w:val="B1"/>
      </w:pPr>
      <w:r>
        <w:rPr>
          <w:lang w:eastAsia="zh-CN"/>
        </w:rPr>
        <w:t xml:space="preserve">If the configured uplink grant is not included, </w:t>
      </w:r>
      <w:r>
        <w:t xml:space="preserve">the handover command contains a beam identifier for the beam to be used by the UE at the target cell. </w:t>
      </w:r>
      <w:r>
        <w:rPr>
          <w:lang w:eastAsia="zh-CN"/>
        </w:rPr>
        <w:t>UE receives a dynamic uplink grant by monitoring PDCCH using the indicated beam.</w:t>
      </w:r>
    </w:p>
    <w:p w14:paraId="4B4654C8" w14:textId="77777777" w:rsidR="005164EC" w:rsidRDefault="005164EC">
      <w:pPr>
        <w:pStyle w:val="CommentText"/>
      </w:pPr>
    </w:p>
  </w:comment>
  <w:comment w:id="76" w:author="ZTE(Zhihong)" w:date="2024-05-22T12:13:00Z" w:initials="qzh-0416">
    <w:p w14:paraId="140528FA" w14:textId="77777777" w:rsidR="005164EC" w:rsidRDefault="00812A9D">
      <w:pPr>
        <w:pStyle w:val="CommentText"/>
        <w:rPr>
          <w:lang w:val="en-US" w:eastAsia="zh-CN"/>
        </w:rPr>
      </w:pPr>
      <w:r>
        <w:rPr>
          <w:rFonts w:hint="eastAsia"/>
          <w:lang w:val="en-US" w:eastAsia="zh-CN"/>
        </w:rPr>
        <w:t>Share the same view as Samsung on the fallback part, which was explicitly agreed in NTN session. The alternative TP is also fine for us.</w:t>
      </w:r>
    </w:p>
  </w:comment>
  <w:comment w:id="77" w:author="jarkkoNokia2352024" w:date="2024-05-23T02:36:00Z" w:initials="JTK">
    <w:p w14:paraId="33693622" w14:textId="77777777" w:rsidR="00812A9D" w:rsidRDefault="00812A9D" w:rsidP="00812A9D">
      <w:pPr>
        <w:pStyle w:val="CommentText"/>
      </w:pPr>
      <w:r>
        <w:rPr>
          <w:rStyle w:val="CommentReference"/>
        </w:rPr>
        <w:annotationRef/>
      </w:r>
      <w:r>
        <w:t>I think alternative TP is bit detailed for stage 2. If OK I would keep the old one.</w:t>
      </w:r>
    </w:p>
    <w:p w14:paraId="664E8972" w14:textId="77777777" w:rsidR="00812A9D" w:rsidRDefault="00812A9D" w:rsidP="00812A9D">
      <w:pPr>
        <w:pStyle w:val="CommentText"/>
      </w:pPr>
    </w:p>
    <w:p w14:paraId="6EAC7779" w14:textId="77777777" w:rsidR="00812A9D" w:rsidRDefault="00812A9D" w:rsidP="00812A9D">
      <w:pPr>
        <w:pStyle w:val="CommentText"/>
      </w:pPr>
      <w:r>
        <w:t>Fallback addition looks good</w:t>
      </w:r>
    </w:p>
  </w:comment>
  <w:comment w:id="83" w:author="Samsung (Shiyang)" w:date="2024-05-20T19:54:00Z" w:initials="SL">
    <w:p w14:paraId="4CFA2F63" w14:textId="6EC5B62F" w:rsidR="005164EC" w:rsidRDefault="00812A9D">
      <w:pPr>
        <w:pStyle w:val="CommentText"/>
      </w:pPr>
      <w:r>
        <w:t>Replace by “configured”</w:t>
      </w:r>
    </w:p>
  </w:comment>
  <w:comment w:id="84" w:author="jarkkoNokia2352024" w:date="2024-05-23T02:33:00Z" w:initials="JTK">
    <w:p w14:paraId="6BD99C10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Ok</w:t>
      </w:r>
    </w:p>
    <w:p w14:paraId="0B2A3147" w14:textId="77777777" w:rsidR="000C2F18" w:rsidRDefault="000C2F18" w:rsidP="000C2F18">
      <w:pPr>
        <w:pStyle w:val="CommentText"/>
      </w:pPr>
      <w:r>
        <w:t>Ok</w:t>
      </w:r>
    </w:p>
  </w:comment>
  <w:comment w:id="90" w:author="Huawei-Yinghao" w:date="2024-05-21T22:55:00Z" w:initials="H">
    <w:p w14:paraId="46685591" w14:textId="6FBA78B0" w:rsidR="005164EC" w:rsidRDefault="00812A9D">
      <w:pPr>
        <w:pStyle w:val="CommentText"/>
        <w:rPr>
          <w:lang w:val="en-US" w:eastAsia="zh-CN"/>
        </w:rPr>
      </w:pPr>
      <w:r>
        <w:rPr>
          <w:lang w:eastAsia="zh-CN"/>
        </w:rPr>
        <w:t>Format is wrong. Should be '</w:t>
      </w:r>
    </w:p>
  </w:comment>
  <w:comment w:id="91" w:author="jarkkoNokia2352024" w:date="2024-05-23T02:35:00Z" w:initials="JTK">
    <w:p w14:paraId="26BE71D3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Not sure what you mean - but removed UE’s. It seems unnecessar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CEA1B77" w15:done="0"/>
  <w15:commentEx w15:paraId="4B6EC3C6" w15:paraIdParent="4CEA1B77" w15:done="0"/>
  <w15:commentEx w15:paraId="19D4C3DA" w15:done="0"/>
  <w15:commentEx w15:paraId="126A3334" w15:paraIdParent="19D4C3DA" w15:done="0"/>
  <w15:commentEx w15:paraId="18B0A237" w15:done="0"/>
  <w15:commentEx w15:paraId="60ADDEB0" w15:paraIdParent="18B0A237" w15:done="0"/>
  <w15:commentEx w15:paraId="7AD87FB4" w15:done="0"/>
  <w15:commentEx w15:paraId="675C57BD" w15:paraIdParent="7AD87FB4" w15:done="0"/>
  <w15:commentEx w15:paraId="13AD27C3" w15:done="0"/>
  <w15:commentEx w15:paraId="5B914EE3" w15:paraIdParent="13AD27C3" w15:done="0"/>
  <w15:commentEx w15:paraId="1AE20904" w15:done="0"/>
  <w15:commentEx w15:paraId="3FD91892" w15:paraIdParent="1AE20904" w15:done="0"/>
  <w15:commentEx w15:paraId="4B41D0F0" w15:paraIdParent="1AE20904" w15:done="0"/>
  <w15:commentEx w15:paraId="45087A73" w15:done="0"/>
  <w15:commentEx w15:paraId="0CBFBD11" w15:paraIdParent="45087A73" w15:done="0"/>
  <w15:commentEx w15:paraId="08CA1311" w15:done="0"/>
  <w15:commentEx w15:paraId="5D8348E2" w15:paraIdParent="08CA1311" w15:done="0"/>
  <w15:commentEx w15:paraId="4B4654C8" w15:done="0"/>
  <w15:commentEx w15:paraId="140528FA" w15:paraIdParent="4B4654C8" w15:done="0"/>
  <w15:commentEx w15:paraId="6EAC7779" w15:paraIdParent="4B4654C8" w15:done="0"/>
  <w15:commentEx w15:paraId="4CFA2F63" w15:done="0"/>
  <w15:commentEx w15:paraId="0B2A3147" w15:paraIdParent="4CFA2F63" w15:done="0"/>
  <w15:commentEx w15:paraId="46685591" w15:done="0"/>
  <w15:commentEx w15:paraId="26BE71D3" w15:paraIdParent="4668559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E438C8C" w16cex:dateUtc="2024-05-22T23:27:00Z"/>
  <w16cex:commentExtensible w16cex:durableId="0583E51C" w16cex:dateUtc="2024-05-22T23:27:00Z"/>
  <w16cex:commentExtensible w16cex:durableId="10603D7B" w16cex:dateUtc="2024-05-22T10:17:00Z"/>
  <w16cex:commentExtensible w16cex:durableId="2C29472D" w16cex:dateUtc="2024-05-22T23:29:00Z"/>
  <w16cex:commentExtensible w16cex:durableId="6D043FFB" w16cex:dateUtc="2024-05-22T23:28:00Z"/>
  <w16cex:commentExtensible w16cex:durableId="6F8A9014" w16cex:dateUtc="2024-05-22T23:30:00Z"/>
  <w16cex:commentExtensible w16cex:durableId="08001264" w16cex:dateUtc="2024-05-22T23:31:00Z"/>
  <w16cex:commentExtensible w16cex:durableId="661C4868" w16cex:dateUtc="2024-05-22T23:33:00Z"/>
  <w16cex:commentExtensible w16cex:durableId="18419EE4" w16cex:dateUtc="2024-05-22T23:36:00Z"/>
  <w16cex:commentExtensible w16cex:durableId="6B4BDACC" w16cex:dateUtc="2024-05-22T23:33:00Z"/>
  <w16cex:commentExtensible w16cex:durableId="40EC02CC" w16cex:dateUtc="2024-05-22T23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EA1B77" w16cid:durableId="2BAF4536"/>
  <w16cid:commentId w16cid:paraId="4B6EC3C6" w16cid:durableId="6E438C8C"/>
  <w16cid:commentId w16cid:paraId="19D4C3DA" w16cid:durableId="16DF7CBC"/>
  <w16cid:commentId w16cid:paraId="126A3334" w16cid:durableId="0583E51C"/>
  <w16cid:commentId w16cid:paraId="18B0A237" w16cid:durableId="10603D7B"/>
  <w16cid:commentId w16cid:paraId="60ADDEB0" w16cid:durableId="2C29472D"/>
  <w16cid:commentId w16cid:paraId="7AD87FB4" w16cid:durableId="669214F6"/>
  <w16cid:commentId w16cid:paraId="675C57BD" w16cid:durableId="6D043FFB"/>
  <w16cid:commentId w16cid:paraId="13AD27C3" w16cid:durableId="67706682"/>
  <w16cid:commentId w16cid:paraId="5B914EE3" w16cid:durableId="2A69CE42"/>
  <w16cid:commentId w16cid:paraId="1AE20904" w16cid:durableId="58108362"/>
  <w16cid:commentId w16cid:paraId="3FD91892" w16cid:durableId="01D6A6A3"/>
  <w16cid:commentId w16cid:paraId="4B41D0F0" w16cid:durableId="6F8A9014"/>
  <w16cid:commentId w16cid:paraId="45087A73" w16cid:durableId="24F1C98E"/>
  <w16cid:commentId w16cid:paraId="0CBFBD11" w16cid:durableId="08001264"/>
  <w16cid:commentId w16cid:paraId="08CA1311" w16cid:durableId="1F1E1D56"/>
  <w16cid:commentId w16cid:paraId="5D8348E2" w16cid:durableId="661C4868"/>
  <w16cid:commentId w16cid:paraId="4B4654C8" w16cid:durableId="5B3A0A68"/>
  <w16cid:commentId w16cid:paraId="140528FA" w16cid:durableId="6E5DC6A7"/>
  <w16cid:commentId w16cid:paraId="6EAC7779" w16cid:durableId="18419EE4"/>
  <w16cid:commentId w16cid:paraId="4CFA2F63" w16cid:durableId="44C0CBE8"/>
  <w16cid:commentId w16cid:paraId="0B2A3147" w16cid:durableId="6B4BDACC"/>
  <w16cid:commentId w16cid:paraId="46685591" w16cid:durableId="52DB2B7A"/>
  <w16cid:commentId w16cid:paraId="26BE71D3" w16cid:durableId="40EC02C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926BD" w14:textId="77777777" w:rsidR="007822F9" w:rsidRDefault="007822F9">
      <w:pPr>
        <w:spacing w:after="0"/>
      </w:pPr>
      <w:r>
        <w:separator/>
      </w:r>
    </w:p>
  </w:endnote>
  <w:endnote w:type="continuationSeparator" w:id="0">
    <w:p w14:paraId="3C0970C0" w14:textId="77777777" w:rsidR="007822F9" w:rsidRDefault="007822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FD80F" w14:textId="77777777" w:rsidR="007822F9" w:rsidRDefault="007822F9">
      <w:pPr>
        <w:spacing w:after="0"/>
      </w:pPr>
      <w:r>
        <w:separator/>
      </w:r>
    </w:p>
  </w:footnote>
  <w:footnote w:type="continuationSeparator" w:id="0">
    <w:p w14:paraId="03C43021" w14:textId="77777777" w:rsidR="007822F9" w:rsidRDefault="007822F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968AE" w14:textId="77777777" w:rsidR="005164EC" w:rsidRDefault="00812A9D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489F7" w14:textId="77777777" w:rsidR="005164EC" w:rsidRDefault="005164E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DB541" w14:textId="77777777" w:rsidR="005164EC" w:rsidRDefault="00812A9D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3E034" w14:textId="77777777" w:rsidR="005164EC" w:rsidRDefault="005164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33B73779"/>
    <w:multiLevelType w:val="multilevel"/>
    <w:tmpl w:val="33B73779"/>
    <w:lvl w:ilvl="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0A14DD"/>
    <w:multiLevelType w:val="multilevel"/>
    <w:tmpl w:val="6C0A14DD"/>
    <w:lvl w:ilvl="0">
      <w:start w:val="1"/>
      <w:numFmt w:val="decimal"/>
      <w:lvlText w:val="%1."/>
      <w:lvlJc w:val="left"/>
      <w:pPr>
        <w:ind w:left="820" w:hanging="360"/>
      </w:pPr>
    </w:lvl>
    <w:lvl w:ilvl="1">
      <w:start w:val="1"/>
      <w:numFmt w:val="lowerLetter"/>
      <w:lvlText w:val="%2."/>
      <w:lvlJc w:val="left"/>
      <w:pPr>
        <w:ind w:left="1540" w:hanging="360"/>
      </w:pPr>
    </w:lvl>
    <w:lvl w:ilvl="2">
      <w:start w:val="1"/>
      <w:numFmt w:val="lowerRoman"/>
      <w:lvlText w:val="%3."/>
      <w:lvlJc w:val="right"/>
      <w:pPr>
        <w:ind w:left="2260" w:hanging="180"/>
      </w:pPr>
    </w:lvl>
    <w:lvl w:ilvl="3">
      <w:start w:val="1"/>
      <w:numFmt w:val="decimal"/>
      <w:lvlText w:val="%4."/>
      <w:lvlJc w:val="left"/>
      <w:pPr>
        <w:ind w:left="2980" w:hanging="360"/>
      </w:pPr>
    </w:lvl>
    <w:lvl w:ilvl="4">
      <w:start w:val="1"/>
      <w:numFmt w:val="lowerLetter"/>
      <w:lvlText w:val="%5."/>
      <w:lvlJc w:val="left"/>
      <w:pPr>
        <w:ind w:left="3700" w:hanging="360"/>
      </w:pPr>
    </w:lvl>
    <w:lvl w:ilvl="5">
      <w:start w:val="1"/>
      <w:numFmt w:val="lowerRoman"/>
      <w:lvlText w:val="%6."/>
      <w:lvlJc w:val="right"/>
      <w:pPr>
        <w:ind w:left="4420" w:hanging="180"/>
      </w:pPr>
    </w:lvl>
    <w:lvl w:ilvl="6">
      <w:start w:val="1"/>
      <w:numFmt w:val="decimal"/>
      <w:lvlText w:val="%7."/>
      <w:lvlJc w:val="left"/>
      <w:pPr>
        <w:ind w:left="5140" w:hanging="360"/>
      </w:pPr>
    </w:lvl>
    <w:lvl w:ilvl="7">
      <w:start w:val="1"/>
      <w:numFmt w:val="lowerLetter"/>
      <w:lvlText w:val="%8."/>
      <w:lvlJc w:val="left"/>
      <w:pPr>
        <w:ind w:left="5860" w:hanging="360"/>
      </w:pPr>
    </w:lvl>
    <w:lvl w:ilvl="8">
      <w:start w:val="1"/>
      <w:numFmt w:val="lowerRoman"/>
      <w:lvlText w:val="%9."/>
      <w:lvlJc w:val="right"/>
      <w:pPr>
        <w:ind w:left="6580" w:hanging="180"/>
      </w:pPr>
    </w:lvl>
  </w:abstractNum>
  <w:num w:numId="1" w16cid:durableId="1024408022">
    <w:abstractNumId w:val="2"/>
  </w:num>
  <w:num w:numId="2" w16cid:durableId="901867884">
    <w:abstractNumId w:val="1"/>
  </w:num>
  <w:num w:numId="3" w16cid:durableId="1872301325">
    <w:abstractNumId w:val="0"/>
  </w:num>
  <w:num w:numId="4" w16cid:durableId="1296568811">
    <w:abstractNumId w:val="4"/>
  </w:num>
  <w:num w:numId="5" w16cid:durableId="108580794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  <w15:person w15:author="Huawei-Yinghao">
    <w15:presenceInfo w15:providerId="None" w15:userId="Huawei-Yinghao"/>
  </w15:person>
  <w15:person w15:author="jarkkoNokia2352024">
    <w15:presenceInfo w15:providerId="None" w15:userId="jarkkoNokia2352024"/>
  </w15:person>
  <w15:person w15:author="vivo (Stephen)">
    <w15:presenceInfo w15:providerId="None" w15:userId="vivo (Stephen)"/>
  </w15:person>
  <w15:person w15:author="Samsung (Shiyang)">
    <w15:presenceInfo w15:providerId="None" w15:userId="Samsung (Shiyang)"/>
  </w15:person>
  <w15:person w15:author="ZTE(Zhihong)">
    <w15:presenceInfo w15:providerId="None" w15:userId="ZTE(Zhiho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MTU3MTc2szAwN7JU0lEKTi0uzszPAykwrAUAlAfTpiwAAAA="/>
  </w:docVars>
  <w:rsids>
    <w:rsidRoot w:val="00022E4A"/>
    <w:rsid w:val="00013A33"/>
    <w:rsid w:val="00022E4A"/>
    <w:rsid w:val="00056FE8"/>
    <w:rsid w:val="0008772F"/>
    <w:rsid w:val="000913CE"/>
    <w:rsid w:val="000A6394"/>
    <w:rsid w:val="000B1C28"/>
    <w:rsid w:val="000B7FED"/>
    <w:rsid w:val="000C038A"/>
    <w:rsid w:val="000C2F18"/>
    <w:rsid w:val="000C6598"/>
    <w:rsid w:val="000D42F0"/>
    <w:rsid w:val="000D44B3"/>
    <w:rsid w:val="000F7A8D"/>
    <w:rsid w:val="00107303"/>
    <w:rsid w:val="00120B20"/>
    <w:rsid w:val="00145D43"/>
    <w:rsid w:val="00165F3A"/>
    <w:rsid w:val="00187494"/>
    <w:rsid w:val="00192C46"/>
    <w:rsid w:val="001A08B3"/>
    <w:rsid w:val="001A2519"/>
    <w:rsid w:val="001A7B60"/>
    <w:rsid w:val="001B52F0"/>
    <w:rsid w:val="001B7A65"/>
    <w:rsid w:val="001C51E9"/>
    <w:rsid w:val="001E41F3"/>
    <w:rsid w:val="00224156"/>
    <w:rsid w:val="00232E65"/>
    <w:rsid w:val="00235E8C"/>
    <w:rsid w:val="0026004D"/>
    <w:rsid w:val="002640DD"/>
    <w:rsid w:val="00275D12"/>
    <w:rsid w:val="0028153B"/>
    <w:rsid w:val="00284FEB"/>
    <w:rsid w:val="002860C4"/>
    <w:rsid w:val="002B5741"/>
    <w:rsid w:val="002C2EBA"/>
    <w:rsid w:val="002C4628"/>
    <w:rsid w:val="002C766B"/>
    <w:rsid w:val="002C7A09"/>
    <w:rsid w:val="002E472E"/>
    <w:rsid w:val="002F56FB"/>
    <w:rsid w:val="002F6092"/>
    <w:rsid w:val="00305409"/>
    <w:rsid w:val="00316CA1"/>
    <w:rsid w:val="00326B74"/>
    <w:rsid w:val="00350303"/>
    <w:rsid w:val="003609EF"/>
    <w:rsid w:val="0036231A"/>
    <w:rsid w:val="003705EA"/>
    <w:rsid w:val="00374DD4"/>
    <w:rsid w:val="00384722"/>
    <w:rsid w:val="003A5784"/>
    <w:rsid w:val="003A58C1"/>
    <w:rsid w:val="003B51BB"/>
    <w:rsid w:val="003C202E"/>
    <w:rsid w:val="003C21C9"/>
    <w:rsid w:val="003C7B07"/>
    <w:rsid w:val="003E1A36"/>
    <w:rsid w:val="003E7965"/>
    <w:rsid w:val="00410371"/>
    <w:rsid w:val="00420F3B"/>
    <w:rsid w:val="004242F1"/>
    <w:rsid w:val="0044631B"/>
    <w:rsid w:val="00456293"/>
    <w:rsid w:val="00460335"/>
    <w:rsid w:val="00477EFB"/>
    <w:rsid w:val="00485506"/>
    <w:rsid w:val="004B2EF8"/>
    <w:rsid w:val="004B75B7"/>
    <w:rsid w:val="004C50EC"/>
    <w:rsid w:val="004E02B0"/>
    <w:rsid w:val="004E26BA"/>
    <w:rsid w:val="004E5FFD"/>
    <w:rsid w:val="004F06EC"/>
    <w:rsid w:val="004F2EDF"/>
    <w:rsid w:val="00513F17"/>
    <w:rsid w:val="005141D9"/>
    <w:rsid w:val="0051580D"/>
    <w:rsid w:val="005164EC"/>
    <w:rsid w:val="00520B6A"/>
    <w:rsid w:val="00525B99"/>
    <w:rsid w:val="0052746C"/>
    <w:rsid w:val="005400E9"/>
    <w:rsid w:val="00545252"/>
    <w:rsid w:val="00547111"/>
    <w:rsid w:val="00567BDC"/>
    <w:rsid w:val="0059264E"/>
    <w:rsid w:val="00592D74"/>
    <w:rsid w:val="005C0472"/>
    <w:rsid w:val="005C0F46"/>
    <w:rsid w:val="005C3457"/>
    <w:rsid w:val="005C6532"/>
    <w:rsid w:val="005C6BD1"/>
    <w:rsid w:val="005D33D8"/>
    <w:rsid w:val="005E02D6"/>
    <w:rsid w:val="005E2C44"/>
    <w:rsid w:val="005E32D2"/>
    <w:rsid w:val="005E3DC0"/>
    <w:rsid w:val="00606DEE"/>
    <w:rsid w:val="00612A7D"/>
    <w:rsid w:val="00621188"/>
    <w:rsid w:val="006257ED"/>
    <w:rsid w:val="00640537"/>
    <w:rsid w:val="006525B2"/>
    <w:rsid w:val="006528F9"/>
    <w:rsid w:val="00653DE4"/>
    <w:rsid w:val="00665C47"/>
    <w:rsid w:val="00670390"/>
    <w:rsid w:val="00673A29"/>
    <w:rsid w:val="00675BED"/>
    <w:rsid w:val="00695808"/>
    <w:rsid w:val="006A3042"/>
    <w:rsid w:val="006B46FB"/>
    <w:rsid w:val="006C2E96"/>
    <w:rsid w:val="006D74CA"/>
    <w:rsid w:val="006E21FB"/>
    <w:rsid w:val="00710F92"/>
    <w:rsid w:val="00716B7E"/>
    <w:rsid w:val="007260D8"/>
    <w:rsid w:val="00727BA5"/>
    <w:rsid w:val="00731E03"/>
    <w:rsid w:val="00741A65"/>
    <w:rsid w:val="007636D4"/>
    <w:rsid w:val="00763F43"/>
    <w:rsid w:val="00775188"/>
    <w:rsid w:val="007822F9"/>
    <w:rsid w:val="00792342"/>
    <w:rsid w:val="007977A8"/>
    <w:rsid w:val="007A05F3"/>
    <w:rsid w:val="007B512A"/>
    <w:rsid w:val="007C2097"/>
    <w:rsid w:val="007D6A07"/>
    <w:rsid w:val="007E63DD"/>
    <w:rsid w:val="007F7259"/>
    <w:rsid w:val="008040A8"/>
    <w:rsid w:val="00812A9D"/>
    <w:rsid w:val="008249DB"/>
    <w:rsid w:val="008279FA"/>
    <w:rsid w:val="00844B72"/>
    <w:rsid w:val="00856DB3"/>
    <w:rsid w:val="00861CA2"/>
    <w:rsid w:val="008626E7"/>
    <w:rsid w:val="00870EE7"/>
    <w:rsid w:val="008863B9"/>
    <w:rsid w:val="008A366A"/>
    <w:rsid w:val="008A45A6"/>
    <w:rsid w:val="008B3F5F"/>
    <w:rsid w:val="008D3CCC"/>
    <w:rsid w:val="008F3789"/>
    <w:rsid w:val="008F686C"/>
    <w:rsid w:val="009148DE"/>
    <w:rsid w:val="009159B7"/>
    <w:rsid w:val="00941E30"/>
    <w:rsid w:val="00955EA4"/>
    <w:rsid w:val="00967490"/>
    <w:rsid w:val="00972A9F"/>
    <w:rsid w:val="009777D9"/>
    <w:rsid w:val="00991B88"/>
    <w:rsid w:val="00991F07"/>
    <w:rsid w:val="009A5675"/>
    <w:rsid w:val="009A5753"/>
    <w:rsid w:val="009A579D"/>
    <w:rsid w:val="009D21D3"/>
    <w:rsid w:val="009E3297"/>
    <w:rsid w:val="009E42B6"/>
    <w:rsid w:val="009F734F"/>
    <w:rsid w:val="00A13E5B"/>
    <w:rsid w:val="00A159E8"/>
    <w:rsid w:val="00A246B6"/>
    <w:rsid w:val="00A42D47"/>
    <w:rsid w:val="00A47E70"/>
    <w:rsid w:val="00A50CF0"/>
    <w:rsid w:val="00A7671C"/>
    <w:rsid w:val="00A76DF8"/>
    <w:rsid w:val="00A95627"/>
    <w:rsid w:val="00AA2CBC"/>
    <w:rsid w:val="00AA6774"/>
    <w:rsid w:val="00AB47D2"/>
    <w:rsid w:val="00AB58F1"/>
    <w:rsid w:val="00AC18A7"/>
    <w:rsid w:val="00AC3650"/>
    <w:rsid w:val="00AC5820"/>
    <w:rsid w:val="00AD1CD8"/>
    <w:rsid w:val="00AE3CBA"/>
    <w:rsid w:val="00AF732B"/>
    <w:rsid w:val="00B06661"/>
    <w:rsid w:val="00B072BD"/>
    <w:rsid w:val="00B17343"/>
    <w:rsid w:val="00B258BB"/>
    <w:rsid w:val="00B51E3C"/>
    <w:rsid w:val="00B65D88"/>
    <w:rsid w:val="00B66044"/>
    <w:rsid w:val="00B67B97"/>
    <w:rsid w:val="00B968C8"/>
    <w:rsid w:val="00BA26B1"/>
    <w:rsid w:val="00BA3EC5"/>
    <w:rsid w:val="00BA51D9"/>
    <w:rsid w:val="00BB5DFC"/>
    <w:rsid w:val="00BC4430"/>
    <w:rsid w:val="00BC4B78"/>
    <w:rsid w:val="00BC74D7"/>
    <w:rsid w:val="00BD279D"/>
    <w:rsid w:val="00BD6BB8"/>
    <w:rsid w:val="00C11FD5"/>
    <w:rsid w:val="00C43A94"/>
    <w:rsid w:val="00C45E6B"/>
    <w:rsid w:val="00C463F5"/>
    <w:rsid w:val="00C4776D"/>
    <w:rsid w:val="00C66BA2"/>
    <w:rsid w:val="00C870F6"/>
    <w:rsid w:val="00C95985"/>
    <w:rsid w:val="00CB132F"/>
    <w:rsid w:val="00CB1FEF"/>
    <w:rsid w:val="00CC5026"/>
    <w:rsid w:val="00CC68D0"/>
    <w:rsid w:val="00CC72F9"/>
    <w:rsid w:val="00CF2EBE"/>
    <w:rsid w:val="00CF68C7"/>
    <w:rsid w:val="00D03F9A"/>
    <w:rsid w:val="00D06D51"/>
    <w:rsid w:val="00D23F3E"/>
    <w:rsid w:val="00D24991"/>
    <w:rsid w:val="00D24D94"/>
    <w:rsid w:val="00D50255"/>
    <w:rsid w:val="00D51CFC"/>
    <w:rsid w:val="00D66520"/>
    <w:rsid w:val="00D73CAB"/>
    <w:rsid w:val="00D84AE9"/>
    <w:rsid w:val="00D86186"/>
    <w:rsid w:val="00DB2DB2"/>
    <w:rsid w:val="00DC10AB"/>
    <w:rsid w:val="00DC1BB2"/>
    <w:rsid w:val="00DD4A9C"/>
    <w:rsid w:val="00DE34CF"/>
    <w:rsid w:val="00DF62D7"/>
    <w:rsid w:val="00E06AC0"/>
    <w:rsid w:val="00E124E4"/>
    <w:rsid w:val="00E13F3D"/>
    <w:rsid w:val="00E14FD9"/>
    <w:rsid w:val="00E34898"/>
    <w:rsid w:val="00E40748"/>
    <w:rsid w:val="00E43D9B"/>
    <w:rsid w:val="00E710D5"/>
    <w:rsid w:val="00E81A45"/>
    <w:rsid w:val="00EB09B7"/>
    <w:rsid w:val="00EE7D7C"/>
    <w:rsid w:val="00EF6363"/>
    <w:rsid w:val="00F0237B"/>
    <w:rsid w:val="00F11C02"/>
    <w:rsid w:val="00F25D98"/>
    <w:rsid w:val="00F300FB"/>
    <w:rsid w:val="00F5602A"/>
    <w:rsid w:val="00F62CEB"/>
    <w:rsid w:val="00F7042B"/>
    <w:rsid w:val="00F70B4C"/>
    <w:rsid w:val="00FB6386"/>
    <w:rsid w:val="00FD493F"/>
    <w:rsid w:val="5EBD46E2"/>
    <w:rsid w:val="6A4D3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D274700"/>
  <w15:docId w15:val="{EBD2C30A-7A5B-4717-BAF9-EECD15765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 w:qFormat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uiPriority="39"/>
    <w:lsdException w:name="toc 4" w:uiPriority="39" w:qFormat="1"/>
    <w:lsdException w:name="toc 5" w:uiPriority="39"/>
    <w:lsdException w:name="toc 6" w:qFormat="1"/>
    <w:lsdException w:name="toc 7" w:qFormat="1"/>
    <w:lsdException w:name="toc 8" w:uiPriority="39"/>
    <w:lsdException w:name="toc 9" w:qFormat="1"/>
    <w:lsdException w:name="Normal Indent" w:semiHidden="1" w:unhideWhenUsed="1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Index6">
    <w:name w:val="index 6"/>
    <w:basedOn w:val="Normal"/>
    <w:next w:val="Normal"/>
    <w:semiHidden/>
    <w:unhideWhenUsed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qFormat/>
    <w:pPr>
      <w:spacing w:after="0"/>
    </w:pPr>
    <w:rPr>
      <w:rFonts w:ascii="Consolas" w:hAnsi="Consolas" w:cs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pPr>
      <w:spacing w:after="0"/>
      <w:ind w:left="4252"/>
    </w:pPr>
  </w:style>
  <w:style w:type="paragraph" w:styleId="ListContinue4">
    <w:name w:val="List Continue 4"/>
    <w:basedOn w:val="Normal"/>
    <w:semiHidden/>
    <w:unhideWhenUsed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pPr>
      <w:spacing w:after="0"/>
    </w:pPr>
    <w:rPr>
      <w:rFonts w:ascii="Consolas" w:hAnsi="Consolas" w:cs="Consolas"/>
    </w:rPr>
  </w:style>
  <w:style w:type="paragraph" w:styleId="NormalWeb">
    <w:name w:val="Normal (Web)"/>
    <w:basedOn w:val="Normal"/>
    <w:uiPriority w:val="99"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pPr>
      <w:spacing w:after="120"/>
      <w:ind w:left="849"/>
      <w:contextualSpacing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  <w:qFormat/>
  </w:style>
  <w:style w:type="character" w:customStyle="1" w:styleId="BodyTextChar">
    <w:name w:val="Body Text Char"/>
    <w:basedOn w:val="DefaultParagraphFont"/>
    <w:link w:val="BodyText"/>
    <w:semiHidden/>
    <w:qFormat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qFormat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qFormat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 w:cs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 w:cs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nsolas" w:hAnsi="Consolas" w:cs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10">
    <w:name w:val="修订1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en-US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hAnsi="Times New Roman"/>
      <w:lang w:val="en-GB" w:eastAsia="en-US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DocumentMapChar">
    <w:name w:val="Document Map Char"/>
    <w:basedOn w:val="DefaultParagraphFont"/>
    <w:link w:val="DocumentMap"/>
    <w:uiPriority w:val="99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hAnsi="Times New Roman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f01">
    <w:name w:val="cf01"/>
    <w:basedOn w:val="DefaultParagraphFont"/>
    <w:qFormat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qFormat/>
    <w:rPr>
      <w:rFonts w:ascii="Segoe UI" w:hAnsi="Segoe UI" w:cs="Segoe UI" w:hint="default"/>
      <w:i/>
      <w:iCs/>
      <w:sz w:val="18"/>
      <w:szCs w:val="18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en-US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/>
      <w:lang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/>
      <w:lang w:val="en-GB" w:eastAsia="ko-KR"/>
    </w:rPr>
  </w:style>
  <w:style w:type="paragraph" w:customStyle="1" w:styleId="tal0">
    <w:name w:val="tal"/>
    <w:basedOn w:val="Normal"/>
    <w:qFormat/>
    <w:pPr>
      <w:spacing w:after="0"/>
    </w:pPr>
    <w:rPr>
      <w:rFonts w:ascii="Arial" w:eastAsiaTheme="minorEastAsia" w:hAnsi="Arial" w:cs="Arial"/>
      <w:sz w:val="22"/>
      <w:szCs w:val="22"/>
      <w:lang w:eastAsia="zh-CN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11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styleId="Revision">
    <w:name w:val="Revision"/>
    <w:hidden/>
    <w:uiPriority w:val="99"/>
    <w:unhideWhenUsed/>
    <w:rsid w:val="000C2F1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1/relationships/commentsExtended" Target="commentsExtended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comments" Target="comments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header" Target="header4.xml"/><Relationship Id="rId10" Type="http://schemas.openxmlformats.org/officeDocument/2006/relationships/webSettings" Target="webSetting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1669</_dlc_DocId>
    <HideFromDelve xmlns="71c5aaf6-e6ce-465b-b873-5148d2a4c105">false</HideFromDelve>
    <_dlc_DocIdUrl xmlns="71c5aaf6-e6ce-465b-b873-5148d2a4c105">
      <Url>https://nokia.sharepoint.com/sites/gxp/_layouts/15/DocIdRedir.aspx?ID=RBI5PAMIO524-1616901215-21669</Url>
      <Description>RBI5PAMIO524-1616901215-21669</Description>
    </_dlc_DocIdUrl>
    <lcf76f155ced4ddcb4097134ff3c332f xmlns="3f2ce089-3858-4176-9a21-a30f9204848e">
      <Terms xmlns="http://schemas.microsoft.com/office/infopath/2007/PartnerControls"/>
    </lcf76f155ced4ddcb4097134ff3c332f>
    <TaxCatchAll xmlns="7275bb01-7583-478d-bc14-e839a2dd5989" xsi:nil="true"/>
    <Comments xmlns="3f2ce089-3858-4176-9a21-a30f9204848e">OK</Comments>
  </documentManagement>
</p:properties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50907B1-9FFD-41A2-B254-3BFD7C9C5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D107A4-EDE7-4874-9D05-45F86EDBD8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9187C1-6D74-4458-8EAB-2D6617B79578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4.xml><?xml version="1.0" encoding="utf-8"?>
<ds:datastoreItem xmlns:ds="http://schemas.openxmlformats.org/officeDocument/2006/customXml" ds:itemID="{78C6695F-6CA1-4FDD-84BB-88B6373DD204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36B9D775-8E9C-41CE-A5EB-238438C40C03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1CEAD2AB-EE4F-48B4-A5B4-CCD6E5CB1975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999</Words>
  <Characters>7482</Characters>
  <Application>Microsoft Office Word</Application>
  <DocSecurity>0</DocSecurity>
  <Lines>62</Lines>
  <Paragraphs>16</Paragraphs>
  <ScaleCrop>false</ScaleCrop>
  <Company/>
  <LinksUpToDate>false</LinksUpToDate>
  <CharactersWithSpaces>8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jarkkoNokia2352024</cp:lastModifiedBy>
  <cp:revision>3</cp:revision>
  <dcterms:created xsi:type="dcterms:W3CDTF">2024-05-22T23:35:00Z</dcterms:created>
  <dcterms:modified xsi:type="dcterms:W3CDTF">2024-05-22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Title">
    <vt:lpwstr>&lt;Title&gt;</vt:lpwstr>
  </property>
  <property fmtid="{D5CDD505-2E9C-101B-9397-08002B2CF9AE}" pid="3" name="Version">
    <vt:lpwstr>&lt;Version#&gt;</vt:lpwstr>
  </property>
  <property fmtid="{D5CDD505-2E9C-101B-9397-08002B2CF9AE}" pid="4" name="MtgTitle">
    <vt:lpwstr>&lt;MTG_TITLE&gt;</vt:lpwstr>
  </property>
  <property fmtid="{D5CDD505-2E9C-101B-9397-08002B2CF9AE}" pid="5" name="MediaServiceImageTags">
    <vt:lpwstr/>
  </property>
  <property fmtid="{D5CDD505-2E9C-101B-9397-08002B2CF9AE}" pid="6" name="Cr#">
    <vt:lpwstr>&lt;CR#&gt;</vt:lpwstr>
  </property>
  <property fmtid="{D5CDD505-2E9C-101B-9397-08002B2CF9AE}" pid="7" name="ContentTypeId">
    <vt:lpwstr>0x01010055A05E76B664164F9F76E63E6D6BE6ED</vt:lpwstr>
  </property>
  <property fmtid="{D5CDD505-2E9C-101B-9397-08002B2CF9AE}" pid="8" name="SourceIfTsg">
    <vt:lpwstr>&lt;Source_if_TSG&gt;</vt:lpwstr>
  </property>
  <property fmtid="{D5CDD505-2E9C-101B-9397-08002B2CF9AE}" pid="9" name="Country">
    <vt:lpwstr> &lt;Country&gt;</vt:lpwstr>
  </property>
  <property fmtid="{D5CDD505-2E9C-101B-9397-08002B2CF9AE}" pid="10" name="EndDate">
    <vt:lpwstr>&lt;End_Date&gt;</vt:lpwstr>
  </property>
  <property fmtid="{D5CDD505-2E9C-101B-9397-08002B2CF9AE}" pid="11" name="_dlc_DocIdItemGuid">
    <vt:lpwstr>cfca0ac6-0dc0-4ebd-9b1c-eb846be1f481</vt:lpwstr>
  </property>
  <property fmtid="{D5CDD505-2E9C-101B-9397-08002B2CF9AE}" pid="12" name="Revision">
    <vt:lpwstr>&lt;Rev#&gt;</vt:lpwstr>
  </property>
  <property fmtid="{D5CDD505-2E9C-101B-9397-08002B2CF9AE}" pid="13" name="SourceIfWg">
    <vt:lpwstr>&lt;Source_if_WG&gt;</vt:lpwstr>
  </property>
  <property fmtid="{D5CDD505-2E9C-101B-9397-08002B2CF9AE}" pid="14" name="MtgSeq">
    <vt:lpwstr> &lt;MTG_SEQ&gt;</vt:lpwstr>
  </property>
  <property fmtid="{D5CDD505-2E9C-101B-9397-08002B2CF9AE}" pid="15" name="Tdoc#">
    <vt:lpwstr>&lt;TDoc#&gt;</vt:lpwstr>
  </property>
  <property fmtid="{D5CDD505-2E9C-101B-9397-08002B2CF9AE}" pid="16" name="TSG/WGRef">
    <vt:lpwstr> &lt;TSG/WG&gt;</vt:lpwstr>
  </property>
  <property fmtid="{D5CDD505-2E9C-101B-9397-08002B2CF9AE}" pid="17" name="StartDate">
    <vt:lpwstr> &lt;Start_Date&gt;</vt:lpwstr>
  </property>
  <property fmtid="{D5CDD505-2E9C-101B-9397-08002B2CF9AE}" pid="18" name="Spec#">
    <vt:lpwstr>&lt;Spec#&gt;</vt:lpwstr>
  </property>
  <property fmtid="{D5CDD505-2E9C-101B-9397-08002B2CF9AE}" pid="19" name="Release">
    <vt:lpwstr>&lt;Release&gt;</vt:lpwstr>
  </property>
  <property fmtid="{D5CDD505-2E9C-101B-9397-08002B2CF9AE}" pid="20" name="Location">
    <vt:lpwstr> &lt;Location&gt;</vt:lpwstr>
  </property>
  <property fmtid="{D5CDD505-2E9C-101B-9397-08002B2CF9AE}" pid="21" name="ResDate">
    <vt:lpwstr>&lt;Res_date&gt;</vt:lpwstr>
  </property>
  <property fmtid="{D5CDD505-2E9C-101B-9397-08002B2CF9AE}" pid="22" name="RelatedWis">
    <vt:lpwstr>&lt;Related_WIs&gt;</vt:lpwstr>
  </property>
  <property fmtid="{D5CDD505-2E9C-101B-9397-08002B2CF9AE}" pid="23" name="Cat">
    <vt:lpwstr>&lt;Cat&gt;</vt:lpwstr>
  </property>
  <property fmtid="{D5CDD505-2E9C-101B-9397-08002B2CF9AE}" pid="24" name="_2015_ms_pID_725343">
    <vt:lpwstr>(2)RbpxZ6KFDcNt42ild/Zf4+z3mG0Ko92nc/w8u0LoYd4e+4SmenLzcmSIKmg/f0BtcxwLc34e
GBtGWDMJ1BRZOJGjCaB0DIx7ajKdGPZjzptCfNKDCc2w09LyU1REGMZBroEpUMR+LZWdxrl4
4Oc7Ha2+ICFLFDP3Pj7dBuWCf0Fl8uuM/HM5pOVIaHhLEvvJQDT8i+8g4E1oro62BmSlEQx8
nxO0gfTEXt9l2YXk2W</vt:lpwstr>
  </property>
  <property fmtid="{D5CDD505-2E9C-101B-9397-08002B2CF9AE}" pid="25" name="_2015_ms_pID_7253431">
    <vt:lpwstr>nLVL9a1xuaI1gz9CBF+OFhEevShlKqcrwFjWj89VM+lX0uGTYo5s/3
jwJ5qclf4u+B89XzbZudIrx6g8D3kZb8o3ikt6VCF8N5IOTGLSc/t58b2RM3YKbnsICKkhfO
QPlQd1z1eLbPmBC17o0FjvlRgv0H3Ifkbi+Gdyzes1BapVQgg0c4XMcHUPZIrzqVk6NBwDFu
9m7TFGi0a8LZShU+</vt:lpwstr>
  </property>
  <property fmtid="{D5CDD505-2E9C-101B-9397-08002B2CF9AE}" pid="26" name="KSOProductBuildVer">
    <vt:lpwstr>2052-11.8.2.12085</vt:lpwstr>
  </property>
  <property fmtid="{D5CDD505-2E9C-101B-9397-08002B2CF9AE}" pid="27" name="ICV">
    <vt:lpwstr>601535C27760480E8F943AA2827CDF33</vt:lpwstr>
  </property>
</Properties>
</file>